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24F91F" w14:textId="77777777" w:rsidR="000C38A8" w:rsidRDefault="000C38A8" w:rsidP="000C38A8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b/>
          <w:sz w:val="36"/>
          <w:szCs w:val="20"/>
          <w:lang w:val="en-GB"/>
        </w:rPr>
      </w:pPr>
    </w:p>
    <w:p w14:paraId="04AA067C" w14:textId="2F932034" w:rsidR="00EB4E94" w:rsidRPr="00566B40" w:rsidRDefault="000C38A8" w:rsidP="002471C4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jc w:val="center"/>
        <w:rPr>
          <w:rFonts w:ascii="Arial" w:hAnsi="Arial" w:cs="Arial"/>
          <w:b/>
          <w:sz w:val="36"/>
          <w:szCs w:val="20"/>
          <w:lang w:val="en-US"/>
        </w:rPr>
      </w:pPr>
      <w:r w:rsidRPr="00566B40">
        <w:rPr>
          <w:rFonts w:ascii="Arial" w:hAnsi="Arial" w:cs="Arial"/>
          <w:b/>
          <w:sz w:val="36"/>
          <w:szCs w:val="20"/>
          <w:lang w:val="en-US"/>
        </w:rPr>
        <w:t xml:space="preserve">RECTIFICATION </w:t>
      </w:r>
      <w:r w:rsidR="00EB4E94" w:rsidRPr="00566B40">
        <w:rPr>
          <w:rFonts w:ascii="Arial" w:hAnsi="Arial" w:cs="Arial"/>
          <w:b/>
          <w:sz w:val="36"/>
          <w:szCs w:val="20"/>
          <w:lang w:val="en-US"/>
        </w:rPr>
        <w:t xml:space="preserve">EXAM </w:t>
      </w:r>
      <w:r w:rsidRPr="00566B40">
        <w:rPr>
          <w:rFonts w:ascii="Arial" w:hAnsi="Arial" w:cs="Arial"/>
          <w:b/>
          <w:sz w:val="36"/>
          <w:szCs w:val="20"/>
          <w:lang w:val="en-US"/>
        </w:rPr>
        <w:t>D2 AS 2020</w:t>
      </w:r>
    </w:p>
    <w:p w14:paraId="3A4741CF" w14:textId="3AFEBFF6" w:rsidR="002471C4" w:rsidRPr="00566B40" w:rsidRDefault="002471C4" w:rsidP="002471C4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jc w:val="center"/>
        <w:rPr>
          <w:rFonts w:ascii="Arial" w:hAnsi="Arial" w:cs="Arial"/>
          <w:b/>
          <w:sz w:val="36"/>
          <w:szCs w:val="20"/>
          <w:lang w:val="en-US"/>
        </w:rPr>
      </w:pPr>
      <w:r w:rsidRPr="00566B40">
        <w:rPr>
          <w:rFonts w:ascii="Arial" w:hAnsi="Arial" w:cs="Arial"/>
          <w:b/>
          <w:sz w:val="36"/>
          <w:szCs w:val="20"/>
          <w:lang w:val="en-US"/>
        </w:rPr>
        <w:t xml:space="preserve">Problem </w:t>
      </w:r>
      <w:r w:rsidR="00AE1446" w:rsidRPr="00566B40">
        <w:rPr>
          <w:rFonts w:ascii="Arial" w:hAnsi="Arial" w:cs="Arial"/>
          <w:b/>
          <w:sz w:val="36"/>
          <w:szCs w:val="20"/>
          <w:lang w:val="en-US"/>
        </w:rPr>
        <w:t>2</w:t>
      </w:r>
    </w:p>
    <w:p w14:paraId="4C8CB256" w14:textId="77777777" w:rsidR="00EB4E94" w:rsidRPr="00566B40" w:rsidRDefault="00EB4E94" w:rsidP="006F799E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0"/>
          <w:szCs w:val="20"/>
          <w:lang w:val="en-US"/>
        </w:rPr>
      </w:pPr>
    </w:p>
    <w:p w14:paraId="4CA596FD" w14:textId="77777777" w:rsidR="009D074F" w:rsidRPr="00566B40" w:rsidRDefault="009D074F" w:rsidP="00EB4E94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b/>
          <w:sz w:val="24"/>
          <w:szCs w:val="24"/>
          <w:lang w:val="en-US"/>
        </w:rPr>
      </w:pPr>
    </w:p>
    <w:p w14:paraId="6CDEEEEE" w14:textId="157BE24E" w:rsidR="006F799E" w:rsidRPr="00C221C2" w:rsidRDefault="00B62CF3" w:rsidP="00EB4E94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4"/>
          <w:szCs w:val="24"/>
          <w:lang w:val="en-GB"/>
        </w:rPr>
      </w:pPr>
      <w:r w:rsidRPr="00C221C2">
        <w:rPr>
          <w:rFonts w:ascii="Arial" w:hAnsi="Arial" w:cs="Arial"/>
          <w:b/>
          <w:sz w:val="24"/>
          <w:szCs w:val="24"/>
          <w:lang w:val="en-GB"/>
        </w:rPr>
        <w:t>Module</w:t>
      </w:r>
      <w:r w:rsidR="009246D0" w:rsidRPr="00C221C2">
        <w:rPr>
          <w:rFonts w:ascii="Arial" w:hAnsi="Arial" w:cs="Arial"/>
          <w:sz w:val="24"/>
          <w:szCs w:val="24"/>
          <w:lang w:val="en-GB"/>
        </w:rPr>
        <w:t>:</w:t>
      </w:r>
      <w:r w:rsidR="009246D0" w:rsidRPr="00C221C2">
        <w:rPr>
          <w:rFonts w:ascii="Arial" w:hAnsi="Arial" w:cs="Arial"/>
          <w:sz w:val="24"/>
          <w:szCs w:val="24"/>
          <w:lang w:val="en-GB"/>
        </w:rPr>
        <w:tab/>
      </w:r>
      <w:r w:rsidR="009246D0" w:rsidRPr="00C221C2">
        <w:rPr>
          <w:rFonts w:ascii="Arial" w:hAnsi="Arial" w:cs="Arial"/>
          <w:sz w:val="24"/>
          <w:szCs w:val="24"/>
          <w:lang w:val="en-GB"/>
        </w:rPr>
        <w:tab/>
      </w:r>
      <w:r w:rsidR="00B566EF">
        <w:rPr>
          <w:rFonts w:ascii="Arial" w:hAnsi="Arial" w:cs="Arial"/>
          <w:b/>
          <w:sz w:val="24"/>
          <w:szCs w:val="24"/>
          <w:lang w:val="en-GB"/>
        </w:rPr>
        <w:t>D</w:t>
      </w:r>
      <w:r w:rsidR="00185D64">
        <w:rPr>
          <w:rFonts w:ascii="Arial" w:hAnsi="Arial" w:cs="Arial"/>
          <w:b/>
          <w:sz w:val="24"/>
          <w:szCs w:val="24"/>
          <w:lang w:val="en-GB"/>
        </w:rPr>
        <w:t>2</w:t>
      </w:r>
      <w:r w:rsidR="00B566EF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185D64">
        <w:rPr>
          <w:rFonts w:ascii="Arial" w:hAnsi="Arial" w:cs="Arial"/>
          <w:b/>
          <w:sz w:val="24"/>
          <w:szCs w:val="24"/>
          <w:lang w:val="en-GB"/>
        </w:rPr>
        <w:t>Design and Analysis of Experiments</w:t>
      </w:r>
    </w:p>
    <w:p w14:paraId="3F81016B" w14:textId="4398D549" w:rsidR="009246D0" w:rsidRPr="00D75D28" w:rsidRDefault="009246D0" w:rsidP="00EB4E94">
      <w:pPr>
        <w:tabs>
          <w:tab w:val="left" w:pos="1843"/>
          <w:tab w:val="left" w:pos="2977"/>
          <w:tab w:val="left" w:pos="6237"/>
          <w:tab w:val="left" w:pos="7372"/>
        </w:tabs>
        <w:spacing w:before="240" w:after="60"/>
        <w:ind w:right="-567"/>
        <w:rPr>
          <w:rFonts w:ascii="Arial" w:hAnsi="Arial" w:cs="Arial"/>
          <w:sz w:val="24"/>
          <w:szCs w:val="24"/>
          <w:lang w:val="en-GB"/>
        </w:rPr>
      </w:pPr>
      <w:r w:rsidRPr="00D75D28">
        <w:rPr>
          <w:rFonts w:ascii="Arial" w:hAnsi="Arial" w:cs="Arial"/>
          <w:sz w:val="24"/>
          <w:szCs w:val="24"/>
          <w:lang w:val="en-GB"/>
        </w:rPr>
        <w:t>Date</w:t>
      </w:r>
      <w:r w:rsidR="00B62CF3" w:rsidRPr="00D75D28">
        <w:rPr>
          <w:rFonts w:ascii="Arial" w:hAnsi="Arial" w:cs="Arial"/>
          <w:sz w:val="24"/>
          <w:szCs w:val="24"/>
          <w:lang w:val="en-GB"/>
        </w:rPr>
        <w:t xml:space="preserve"> of exam</w:t>
      </w:r>
      <w:r w:rsidRPr="00D75D28">
        <w:rPr>
          <w:rFonts w:ascii="Arial" w:hAnsi="Arial" w:cs="Arial"/>
          <w:sz w:val="24"/>
          <w:szCs w:val="24"/>
          <w:lang w:val="en-GB"/>
        </w:rPr>
        <w:t>:</w:t>
      </w:r>
      <w:r w:rsidRPr="00D75D28">
        <w:rPr>
          <w:rFonts w:ascii="Arial" w:hAnsi="Arial" w:cs="Arial"/>
          <w:sz w:val="24"/>
          <w:szCs w:val="24"/>
          <w:lang w:val="en-GB"/>
        </w:rPr>
        <w:tab/>
      </w:r>
      <w:r w:rsidRPr="00D75D28">
        <w:rPr>
          <w:rFonts w:ascii="Arial" w:hAnsi="Arial" w:cs="Arial"/>
          <w:sz w:val="24"/>
          <w:szCs w:val="24"/>
          <w:lang w:val="en-GB"/>
        </w:rPr>
        <w:tab/>
      </w:r>
      <w:r w:rsidR="000C38A8">
        <w:rPr>
          <w:rFonts w:ascii="Arial" w:hAnsi="Arial" w:cs="Arial"/>
          <w:sz w:val="24"/>
          <w:szCs w:val="24"/>
          <w:lang w:val="en-GB"/>
        </w:rPr>
        <w:t>15.03.2021</w:t>
      </w:r>
      <w:r w:rsidR="00CB5950">
        <w:rPr>
          <w:rFonts w:ascii="Arial" w:hAnsi="Arial" w:cs="Arial"/>
          <w:sz w:val="24"/>
          <w:szCs w:val="24"/>
          <w:lang w:val="en-GB"/>
        </w:rPr>
        <w:t xml:space="preserve">, </w:t>
      </w:r>
      <w:r w:rsidR="000C38A8">
        <w:rPr>
          <w:rFonts w:ascii="Arial" w:hAnsi="Arial" w:cs="Arial"/>
          <w:sz w:val="24"/>
          <w:szCs w:val="24"/>
          <w:lang w:val="en-GB"/>
        </w:rPr>
        <w:t>08:30-10:30 am</w:t>
      </w:r>
    </w:p>
    <w:p w14:paraId="5121E1ED" w14:textId="7CF13C2E" w:rsidR="005B0E9C" w:rsidRPr="00D75D28" w:rsidRDefault="005B0E9C" w:rsidP="005B0E9C">
      <w:pPr>
        <w:tabs>
          <w:tab w:val="left" w:pos="1843"/>
          <w:tab w:val="left" w:pos="2977"/>
          <w:tab w:val="left" w:pos="6237"/>
          <w:tab w:val="left" w:pos="7372"/>
        </w:tabs>
        <w:spacing w:before="120" w:after="60"/>
        <w:ind w:right="-567"/>
        <w:rPr>
          <w:rFonts w:ascii="Arial" w:hAnsi="Arial" w:cs="Arial"/>
          <w:sz w:val="24"/>
          <w:szCs w:val="24"/>
          <w:lang w:val="en-GB"/>
        </w:rPr>
      </w:pPr>
      <w:r w:rsidRPr="00D75D28">
        <w:rPr>
          <w:rFonts w:ascii="Arial" w:hAnsi="Arial" w:cs="Arial"/>
          <w:sz w:val="24"/>
          <w:szCs w:val="24"/>
          <w:lang w:val="en-GB"/>
        </w:rPr>
        <w:t>Duration:</w:t>
      </w:r>
      <w:r w:rsidR="009F1EB5" w:rsidRPr="00D75D28">
        <w:rPr>
          <w:rFonts w:ascii="Arial" w:hAnsi="Arial" w:cs="Arial"/>
          <w:sz w:val="24"/>
          <w:szCs w:val="24"/>
          <w:lang w:val="en-GB"/>
        </w:rPr>
        <w:tab/>
      </w:r>
      <w:r w:rsidR="009F1EB5" w:rsidRPr="00D75D28">
        <w:rPr>
          <w:rFonts w:ascii="Arial" w:hAnsi="Arial" w:cs="Arial"/>
          <w:sz w:val="24"/>
          <w:szCs w:val="24"/>
          <w:lang w:val="en-GB"/>
        </w:rPr>
        <w:tab/>
      </w:r>
      <w:r w:rsidR="00512113">
        <w:rPr>
          <w:rFonts w:ascii="Arial" w:hAnsi="Arial" w:cs="Arial"/>
          <w:sz w:val="24"/>
          <w:szCs w:val="24"/>
          <w:lang w:val="en-GB"/>
        </w:rPr>
        <w:t>2x 45</w:t>
      </w:r>
      <w:r w:rsidR="00D75D28" w:rsidRPr="00D75D28">
        <w:rPr>
          <w:rFonts w:ascii="Arial" w:hAnsi="Arial" w:cs="Arial"/>
          <w:sz w:val="24"/>
          <w:szCs w:val="24"/>
          <w:lang w:val="en-GB"/>
        </w:rPr>
        <w:t xml:space="preserve"> min</w:t>
      </w:r>
    </w:p>
    <w:p w14:paraId="6614E593" w14:textId="77777777" w:rsidR="009B6432" w:rsidRPr="009B6432" w:rsidRDefault="00B62CF3" w:rsidP="009B6432">
      <w:pPr>
        <w:tabs>
          <w:tab w:val="left" w:pos="1843"/>
          <w:tab w:val="left" w:pos="2977"/>
          <w:tab w:val="left" w:pos="6237"/>
          <w:tab w:val="left" w:pos="7372"/>
        </w:tabs>
        <w:spacing w:after="0" w:line="240" w:lineRule="auto"/>
        <w:ind w:left="2970" w:right="-567" w:hanging="2970"/>
        <w:rPr>
          <w:rFonts w:ascii="Arial" w:hAnsi="Arial" w:cs="Arial"/>
          <w:sz w:val="24"/>
          <w:szCs w:val="24"/>
          <w:lang w:val="en-US"/>
        </w:rPr>
      </w:pPr>
      <w:r w:rsidRPr="00D75D28">
        <w:rPr>
          <w:rFonts w:ascii="Arial" w:hAnsi="Arial" w:cs="Arial"/>
          <w:sz w:val="24"/>
          <w:szCs w:val="24"/>
          <w:lang w:val="en-GB"/>
        </w:rPr>
        <w:t>Type of exam</w:t>
      </w:r>
      <w:r w:rsidR="007D20D8" w:rsidRPr="00D75D28">
        <w:rPr>
          <w:rFonts w:ascii="Arial" w:hAnsi="Arial" w:cs="Arial"/>
          <w:sz w:val="24"/>
          <w:szCs w:val="24"/>
          <w:lang w:val="en-GB"/>
        </w:rPr>
        <w:t>:</w:t>
      </w:r>
      <w:r w:rsidR="00EB4E94" w:rsidRPr="00D75D28">
        <w:rPr>
          <w:rFonts w:ascii="Arial" w:hAnsi="Arial" w:cs="Arial"/>
          <w:sz w:val="24"/>
          <w:szCs w:val="24"/>
          <w:lang w:val="en-GB"/>
        </w:rPr>
        <w:tab/>
      </w:r>
      <w:r w:rsidR="00FB3FFF" w:rsidRPr="00D75D28">
        <w:rPr>
          <w:rFonts w:ascii="Arial" w:hAnsi="Arial" w:cs="Arial"/>
          <w:b/>
          <w:sz w:val="24"/>
          <w:szCs w:val="24"/>
          <w:lang w:val="en-GB"/>
        </w:rPr>
        <w:tab/>
      </w:r>
      <w:r w:rsidR="009B6432" w:rsidRPr="009B6432">
        <w:rPr>
          <w:rFonts w:ascii="Arial" w:hAnsi="Arial" w:cs="Arial"/>
          <w:sz w:val="24"/>
          <w:szCs w:val="24"/>
          <w:lang w:val="en-GB"/>
        </w:rPr>
        <w:t>O</w:t>
      </w:r>
      <w:r w:rsidR="009B6432" w:rsidRPr="009B6432">
        <w:rPr>
          <w:rFonts w:ascii="Arial" w:hAnsi="Arial" w:cs="Arial"/>
          <w:sz w:val="24"/>
          <w:szCs w:val="24"/>
          <w:lang w:val="en-US"/>
        </w:rPr>
        <w:t>pen book: Distributed printed course material allowed, personal notes allowed, laptop allowed, access to Internet allowed, pocket calculator allowed.</w:t>
      </w:r>
      <w:r w:rsidR="009B6432" w:rsidRPr="009B6432">
        <w:rPr>
          <w:rFonts w:ascii="Arial" w:hAnsi="Arial" w:cs="Arial"/>
          <w:sz w:val="24"/>
          <w:szCs w:val="24"/>
          <w:lang w:val="en-US"/>
        </w:rPr>
        <w:br/>
        <w:t>Any form of oral or electronic communication with other students or persons from outside is forbidden. Furthermore, Videos and Screencasts are not allowed.</w:t>
      </w:r>
    </w:p>
    <w:p w14:paraId="162FDD34" w14:textId="77777777" w:rsidR="009B6432" w:rsidRDefault="009B6432" w:rsidP="009B6432">
      <w:pPr>
        <w:tabs>
          <w:tab w:val="left" w:pos="1843"/>
          <w:tab w:val="left" w:pos="2977"/>
          <w:tab w:val="left" w:pos="6237"/>
          <w:tab w:val="left" w:pos="7372"/>
        </w:tabs>
        <w:spacing w:after="0" w:line="240" w:lineRule="auto"/>
        <w:ind w:left="2970" w:right="-567" w:hanging="2970"/>
        <w:rPr>
          <w:rFonts w:ascii="Arial" w:hAnsi="Arial" w:cs="Arial"/>
          <w:lang w:val="en-GB"/>
        </w:rPr>
      </w:pPr>
    </w:p>
    <w:p w14:paraId="01BE2F06" w14:textId="4AB829FE" w:rsidR="009246D0" w:rsidRPr="00D75D28" w:rsidRDefault="00B62CF3" w:rsidP="009B6432">
      <w:pPr>
        <w:tabs>
          <w:tab w:val="left" w:pos="1843"/>
          <w:tab w:val="left" w:pos="2977"/>
          <w:tab w:val="left" w:pos="6237"/>
          <w:tab w:val="left" w:pos="7372"/>
        </w:tabs>
        <w:spacing w:after="0" w:line="240" w:lineRule="auto"/>
        <w:ind w:left="2970" w:right="-567" w:hanging="2970"/>
        <w:rPr>
          <w:rFonts w:ascii="Arial" w:hAnsi="Arial" w:cs="Arial"/>
          <w:sz w:val="24"/>
          <w:szCs w:val="24"/>
          <w:lang w:val="en-US"/>
        </w:rPr>
      </w:pPr>
      <w:r w:rsidRPr="00D75D28">
        <w:rPr>
          <w:rFonts w:ascii="Arial" w:hAnsi="Arial" w:cs="Arial"/>
          <w:sz w:val="24"/>
          <w:szCs w:val="24"/>
          <w:lang w:val="en-US"/>
        </w:rPr>
        <w:t>Module coordinator</w:t>
      </w:r>
      <w:r w:rsidR="00D75D28">
        <w:rPr>
          <w:rFonts w:ascii="Arial" w:hAnsi="Arial" w:cs="Arial"/>
          <w:sz w:val="24"/>
          <w:szCs w:val="24"/>
          <w:lang w:val="en-US"/>
        </w:rPr>
        <w:t>:</w:t>
      </w:r>
      <w:r w:rsidR="00D75D28">
        <w:rPr>
          <w:rFonts w:ascii="Arial" w:hAnsi="Arial" w:cs="Arial"/>
          <w:sz w:val="24"/>
          <w:szCs w:val="24"/>
          <w:lang w:val="en-US"/>
        </w:rPr>
        <w:tab/>
      </w:r>
      <w:r w:rsidR="00257362">
        <w:rPr>
          <w:rFonts w:ascii="Arial" w:hAnsi="Arial" w:cs="Arial"/>
          <w:sz w:val="24"/>
          <w:szCs w:val="24"/>
          <w:lang w:val="en-US"/>
        </w:rPr>
        <w:t>Lorenzo Tanadini</w:t>
      </w:r>
      <w:r w:rsidR="00185D64">
        <w:rPr>
          <w:rFonts w:ascii="Arial" w:hAnsi="Arial" w:cs="Arial"/>
          <w:sz w:val="24"/>
          <w:szCs w:val="24"/>
          <w:lang w:val="en-US"/>
        </w:rPr>
        <w:t xml:space="preserve"> (BFH)</w:t>
      </w:r>
    </w:p>
    <w:p w14:paraId="781EBD23" w14:textId="079E3AC9" w:rsidR="009246D0" w:rsidRDefault="009246D0" w:rsidP="006F799E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before="60" w:after="60"/>
        <w:ind w:right="-567"/>
        <w:rPr>
          <w:rFonts w:ascii="Arial" w:hAnsi="Arial" w:cs="Arial"/>
          <w:sz w:val="20"/>
          <w:szCs w:val="20"/>
          <w:lang w:val="en-US"/>
        </w:rPr>
      </w:pPr>
    </w:p>
    <w:p w14:paraId="5C41E073" w14:textId="664C74CA" w:rsidR="009D074F" w:rsidRDefault="009D074F" w:rsidP="006F799E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before="60" w:after="60"/>
        <w:ind w:right="-567"/>
        <w:rPr>
          <w:rFonts w:ascii="Arial" w:hAnsi="Arial" w:cs="Arial"/>
          <w:sz w:val="20"/>
          <w:szCs w:val="20"/>
          <w:lang w:val="en-US"/>
        </w:rPr>
      </w:pPr>
    </w:p>
    <w:p w14:paraId="1E29617F" w14:textId="77777777" w:rsidR="009D074F" w:rsidRPr="004103BF" w:rsidRDefault="009D074F" w:rsidP="006F799E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before="60" w:after="60"/>
        <w:ind w:right="-567"/>
        <w:rPr>
          <w:rFonts w:ascii="Arial" w:hAnsi="Arial" w:cs="Arial"/>
          <w:sz w:val="20"/>
          <w:szCs w:val="20"/>
          <w:lang w:val="en-US"/>
        </w:rPr>
      </w:pPr>
    </w:p>
    <w:p w14:paraId="293D3BCE" w14:textId="248E4CBD" w:rsidR="009246D0" w:rsidRPr="00EB480F" w:rsidRDefault="009246D0" w:rsidP="00EB4E94">
      <w:pPr>
        <w:tabs>
          <w:tab w:val="left" w:pos="3261"/>
          <w:tab w:val="left" w:pos="6946"/>
        </w:tabs>
        <w:spacing w:before="360" w:after="0" w:line="240" w:lineRule="auto"/>
        <w:ind w:right="-567"/>
        <w:rPr>
          <w:rFonts w:ascii="Arial" w:hAnsi="Arial" w:cs="Arial"/>
          <w:sz w:val="26"/>
          <w:szCs w:val="26"/>
          <w:lang w:val="en-US"/>
        </w:rPr>
      </w:pPr>
      <w:r w:rsidRPr="00EB480F">
        <w:rPr>
          <w:rFonts w:ascii="Arial" w:hAnsi="Arial" w:cs="Arial"/>
          <w:sz w:val="26"/>
          <w:szCs w:val="26"/>
          <w:lang w:val="en-US"/>
        </w:rPr>
        <w:t>Name of the student</w:t>
      </w:r>
      <w:r w:rsidR="00056872">
        <w:rPr>
          <w:rFonts w:ascii="Arial" w:hAnsi="Arial" w:cs="Arial"/>
          <w:sz w:val="26"/>
          <w:szCs w:val="26"/>
          <w:lang w:val="en-US"/>
        </w:rPr>
        <w:t xml:space="preserve">: </w:t>
      </w:r>
      <w:r w:rsidR="005E303D" w:rsidRPr="00C76C15">
        <w:rPr>
          <w:rFonts w:ascii="Arial" w:hAnsi="Arial" w:cs="Arial"/>
          <w:i/>
          <w:iCs/>
          <w:sz w:val="26"/>
          <w:szCs w:val="26"/>
          <w:highlight w:val="yellow"/>
          <w:lang w:val="en-US"/>
        </w:rPr>
        <w:t>Memeti Nurdzane</w:t>
      </w:r>
    </w:p>
    <w:p w14:paraId="2D2C1FA9" w14:textId="522DA41D" w:rsidR="00B62CF3" w:rsidRPr="00EB4E94" w:rsidRDefault="00B62CF3" w:rsidP="00EB4E94">
      <w:pPr>
        <w:tabs>
          <w:tab w:val="left" w:pos="2977"/>
          <w:tab w:val="left" w:pos="6946"/>
        </w:tabs>
        <w:spacing w:after="0" w:line="240" w:lineRule="auto"/>
        <w:ind w:right="-567"/>
        <w:rPr>
          <w:rFonts w:ascii="Arial" w:hAnsi="Arial" w:cs="Arial"/>
          <w:i/>
          <w:sz w:val="16"/>
          <w:szCs w:val="16"/>
          <w:lang w:val="en-US"/>
        </w:rPr>
      </w:pPr>
    </w:p>
    <w:p w14:paraId="10C7575C" w14:textId="561BD858" w:rsidR="00B62CF3" w:rsidRPr="00EB480F" w:rsidRDefault="00B62CF3" w:rsidP="00024CB9">
      <w:pPr>
        <w:tabs>
          <w:tab w:val="left" w:pos="1843"/>
          <w:tab w:val="left" w:pos="2835"/>
          <w:tab w:val="left" w:pos="4395"/>
          <w:tab w:val="left" w:pos="6379"/>
        </w:tabs>
        <w:spacing w:before="240" w:after="60"/>
        <w:ind w:right="-567"/>
        <w:rPr>
          <w:rFonts w:ascii="Arial" w:hAnsi="Arial" w:cs="Arial"/>
          <w:sz w:val="26"/>
          <w:szCs w:val="26"/>
          <w:lang w:val="en-US"/>
        </w:rPr>
      </w:pPr>
      <w:r w:rsidRPr="00EB480F">
        <w:rPr>
          <w:rFonts w:ascii="Arial" w:hAnsi="Arial" w:cs="Arial"/>
          <w:sz w:val="26"/>
          <w:szCs w:val="26"/>
          <w:lang w:val="en-US"/>
        </w:rPr>
        <w:t>School:</w:t>
      </w:r>
      <w:r w:rsidR="00EB4E94" w:rsidRPr="00EB480F">
        <w:rPr>
          <w:rFonts w:ascii="Arial" w:hAnsi="Arial" w:cs="Arial"/>
          <w:sz w:val="26"/>
          <w:szCs w:val="26"/>
          <w:lang w:val="en-US"/>
        </w:rPr>
        <w:t xml:space="preserve">  </w:t>
      </w:r>
      <w:r w:rsidR="005E303D" w:rsidRPr="00C76C15">
        <w:rPr>
          <w:rFonts w:ascii="Arial" w:hAnsi="Arial" w:cs="Arial"/>
          <w:i/>
          <w:iCs/>
          <w:sz w:val="26"/>
          <w:szCs w:val="26"/>
          <w:highlight w:val="yellow"/>
          <w:lang w:val="en-US"/>
        </w:rPr>
        <w:t>ZHAW</w:t>
      </w:r>
      <w:r w:rsidR="00056872">
        <w:rPr>
          <w:rFonts w:ascii="Arial" w:hAnsi="Arial" w:cs="Arial"/>
          <w:sz w:val="26"/>
          <w:szCs w:val="26"/>
          <w:lang w:val="en-US"/>
        </w:rPr>
        <w:t xml:space="preserve"> </w:t>
      </w:r>
    </w:p>
    <w:p w14:paraId="25BAA449" w14:textId="7E50C7E4" w:rsidR="009246D0" w:rsidRPr="00EB480F" w:rsidRDefault="00B62CF3" w:rsidP="00EB4E94">
      <w:pPr>
        <w:tabs>
          <w:tab w:val="left" w:pos="1560"/>
          <w:tab w:val="left" w:pos="6946"/>
        </w:tabs>
        <w:spacing w:before="240" w:after="0" w:line="240" w:lineRule="auto"/>
        <w:ind w:right="-567"/>
        <w:rPr>
          <w:rFonts w:ascii="Arial" w:hAnsi="Arial" w:cs="Arial"/>
          <w:sz w:val="26"/>
          <w:szCs w:val="26"/>
          <w:lang w:val="en-US"/>
        </w:rPr>
      </w:pPr>
      <w:r w:rsidRPr="00EB480F">
        <w:rPr>
          <w:rFonts w:ascii="Arial" w:hAnsi="Arial" w:cs="Arial"/>
          <w:sz w:val="26"/>
          <w:szCs w:val="26"/>
          <w:lang w:val="en-US"/>
        </w:rPr>
        <w:t>Venue of exam:</w:t>
      </w:r>
      <w:r w:rsidR="00EB480F">
        <w:rPr>
          <w:rFonts w:ascii="Arial" w:hAnsi="Arial" w:cs="Arial"/>
          <w:sz w:val="26"/>
          <w:szCs w:val="26"/>
          <w:lang w:val="en-US"/>
        </w:rPr>
        <w:t xml:space="preserve"> </w:t>
      </w:r>
      <w:r w:rsidR="002C69A3" w:rsidRPr="00B8720B">
        <w:rPr>
          <w:rFonts w:ascii="Arial" w:hAnsi="Arial" w:cs="Arial"/>
          <w:i/>
          <w:iCs/>
          <w:sz w:val="24"/>
          <w:szCs w:val="26"/>
          <w:lang w:val="en-US"/>
        </w:rPr>
        <w:t>online examination</w:t>
      </w:r>
      <w:r w:rsidR="00494A48">
        <w:rPr>
          <w:rFonts w:ascii="Arial" w:hAnsi="Arial" w:cs="Arial"/>
          <w:i/>
          <w:iCs/>
          <w:sz w:val="24"/>
          <w:szCs w:val="26"/>
          <w:lang w:val="en-US"/>
        </w:rPr>
        <w:t xml:space="preserve"> upload/download</w:t>
      </w:r>
      <w:r w:rsidR="002C69A3" w:rsidRPr="00B8720B">
        <w:rPr>
          <w:rFonts w:ascii="Arial" w:hAnsi="Arial" w:cs="Arial"/>
          <w:i/>
          <w:iCs/>
          <w:sz w:val="24"/>
          <w:szCs w:val="26"/>
          <w:lang w:val="en-US"/>
        </w:rPr>
        <w:t xml:space="preserve"> on Moodle</w:t>
      </w:r>
    </w:p>
    <w:p w14:paraId="7B55FB82" w14:textId="3F535802" w:rsidR="00EB4E94" w:rsidRPr="009A507A" w:rsidRDefault="00EB4E94" w:rsidP="00EB4E94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after="0"/>
        <w:ind w:right="-567"/>
        <w:rPr>
          <w:rFonts w:ascii="Arial" w:hAnsi="Arial" w:cs="Arial"/>
          <w:sz w:val="20"/>
          <w:szCs w:val="20"/>
          <w:lang w:val="en-US"/>
        </w:rPr>
      </w:pPr>
    </w:p>
    <w:p w14:paraId="3E37C52D" w14:textId="348DFF22" w:rsidR="009246D0" w:rsidRDefault="009246D0" w:rsidP="006F799E">
      <w:pPr>
        <w:spacing w:before="60" w:after="60"/>
        <w:rPr>
          <w:rFonts w:ascii="Arial" w:hAnsi="Arial" w:cs="Arial"/>
          <w:sz w:val="20"/>
          <w:szCs w:val="20"/>
          <w:lang w:val="en-US"/>
        </w:rPr>
      </w:pPr>
    </w:p>
    <w:p w14:paraId="46818575" w14:textId="77777777" w:rsidR="009D074F" w:rsidRPr="003072A2" w:rsidRDefault="009D074F" w:rsidP="006F799E">
      <w:pPr>
        <w:spacing w:before="60" w:after="60"/>
        <w:rPr>
          <w:rFonts w:ascii="Arial" w:hAnsi="Arial" w:cs="Arial"/>
          <w:sz w:val="20"/>
          <w:szCs w:val="20"/>
          <w:lang w:val="en-US"/>
        </w:rPr>
      </w:pPr>
    </w:p>
    <w:p w14:paraId="7C94279C" w14:textId="23BBB99D" w:rsidR="00874E8F" w:rsidRDefault="00874E8F" w:rsidP="00874E8F">
      <w:pPr>
        <w:spacing w:before="60" w:after="60"/>
        <w:rPr>
          <w:lang w:val="en-US"/>
        </w:rPr>
      </w:pPr>
    </w:p>
    <w:p w14:paraId="2FA7330F" w14:textId="7A2B3893" w:rsidR="00512113" w:rsidRPr="00512113" w:rsidRDefault="00512113" w:rsidP="00512113">
      <w:pPr>
        <w:tabs>
          <w:tab w:val="left" w:pos="3261"/>
          <w:tab w:val="left" w:pos="6946"/>
        </w:tabs>
        <w:spacing w:before="360" w:after="0" w:line="240" w:lineRule="auto"/>
        <w:ind w:right="-567"/>
        <w:rPr>
          <w:rFonts w:ascii="Arial" w:hAnsi="Arial" w:cs="Arial"/>
          <w:b/>
          <w:bCs/>
          <w:sz w:val="26"/>
          <w:szCs w:val="26"/>
          <w:lang w:val="en-US"/>
        </w:rPr>
      </w:pPr>
      <w:r w:rsidRPr="00512113">
        <w:rPr>
          <w:rFonts w:ascii="Arial" w:hAnsi="Arial" w:cs="Arial"/>
          <w:b/>
          <w:bCs/>
          <w:sz w:val="26"/>
          <w:szCs w:val="26"/>
          <w:lang w:val="en-US"/>
        </w:rPr>
        <w:t>Declaration of Independent Work</w:t>
      </w:r>
    </w:p>
    <w:p w14:paraId="67265D5B" w14:textId="77777777" w:rsidR="00512113" w:rsidRPr="00512113" w:rsidRDefault="00512113" w:rsidP="00512113">
      <w:pPr>
        <w:tabs>
          <w:tab w:val="left" w:pos="3261"/>
          <w:tab w:val="left" w:pos="6946"/>
        </w:tabs>
        <w:spacing w:before="360" w:after="0" w:line="240" w:lineRule="auto"/>
        <w:ind w:right="-567"/>
        <w:rPr>
          <w:rFonts w:ascii="Arial" w:hAnsi="Arial" w:cs="Arial"/>
          <w:sz w:val="26"/>
          <w:szCs w:val="26"/>
          <w:lang w:val="en-US"/>
        </w:rPr>
      </w:pPr>
    </w:p>
    <w:p w14:paraId="79C8D527" w14:textId="7EF2E40B" w:rsidR="002C69A3" w:rsidRPr="00512113" w:rsidRDefault="00512113" w:rsidP="00512113">
      <w:pPr>
        <w:tabs>
          <w:tab w:val="left" w:pos="3261"/>
          <w:tab w:val="left" w:pos="6946"/>
        </w:tabs>
        <w:spacing w:before="360" w:after="0" w:line="240" w:lineRule="auto"/>
        <w:ind w:right="-567"/>
        <w:rPr>
          <w:rFonts w:ascii="Arial" w:hAnsi="Arial" w:cs="Arial"/>
          <w:sz w:val="26"/>
          <w:szCs w:val="26"/>
          <w:lang w:val="en-US"/>
        </w:rPr>
      </w:pPr>
      <w:r>
        <w:rPr>
          <w:rFonts w:ascii="Arial" w:hAnsi="Arial" w:cs="Arial"/>
          <w:sz w:val="26"/>
          <w:szCs w:val="26"/>
          <w:lang w:val="en-US"/>
        </w:rPr>
        <w:t xml:space="preserve">By taking part to this exam, </w:t>
      </w:r>
      <w:r w:rsidRPr="00512113">
        <w:rPr>
          <w:rFonts w:ascii="Arial" w:hAnsi="Arial" w:cs="Arial"/>
          <w:sz w:val="26"/>
          <w:szCs w:val="26"/>
          <w:lang w:val="en-US"/>
        </w:rPr>
        <w:t>I hereby affirm that the examination is my own work and that I have not used any sources other than those explicitly allowed for the exam. Furthermore, I have not assisted any other students with their online examination.</w:t>
      </w:r>
    </w:p>
    <w:p w14:paraId="6A20C32F" w14:textId="164ABE19" w:rsidR="00B21B6F" w:rsidRPr="00512113" w:rsidRDefault="00B21B6F" w:rsidP="00512113">
      <w:pPr>
        <w:tabs>
          <w:tab w:val="left" w:pos="3261"/>
          <w:tab w:val="left" w:pos="6946"/>
        </w:tabs>
        <w:spacing w:before="360" w:after="0" w:line="240" w:lineRule="auto"/>
        <w:ind w:right="-567"/>
        <w:rPr>
          <w:rFonts w:ascii="Arial" w:hAnsi="Arial" w:cs="Arial"/>
          <w:sz w:val="26"/>
          <w:szCs w:val="26"/>
          <w:lang w:val="en-US"/>
        </w:rPr>
      </w:pPr>
      <w:r w:rsidRPr="00512113">
        <w:rPr>
          <w:rFonts w:ascii="Arial" w:hAnsi="Arial" w:cs="Arial"/>
          <w:sz w:val="26"/>
          <w:szCs w:val="26"/>
          <w:lang w:val="en-US"/>
        </w:rPr>
        <w:br w:type="page"/>
      </w:r>
    </w:p>
    <w:p w14:paraId="4C6B8153" w14:textId="534D287D" w:rsidR="002C69A3" w:rsidRDefault="002C69A3" w:rsidP="00874E8F">
      <w:pPr>
        <w:spacing w:before="60" w:after="60"/>
        <w:rPr>
          <w:lang w:val="en-US"/>
        </w:rPr>
      </w:pPr>
    </w:p>
    <w:p w14:paraId="55D2CF41" w14:textId="77777777" w:rsidR="00B21B6F" w:rsidRDefault="00B21B6F" w:rsidP="00B21B6F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b/>
          <w:sz w:val="36"/>
          <w:szCs w:val="20"/>
          <w:lang w:val="en-GB"/>
        </w:rPr>
      </w:pPr>
    </w:p>
    <w:p w14:paraId="5E33F61E" w14:textId="644C151C" w:rsidR="00B21B6F" w:rsidRPr="0010503A" w:rsidRDefault="00B21B6F" w:rsidP="00B21B6F">
      <w:pPr>
        <w:pStyle w:val="Kopfzeile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b/>
          <w:sz w:val="36"/>
          <w:szCs w:val="20"/>
          <w:lang w:val="en-GB"/>
        </w:rPr>
      </w:pPr>
      <w:r w:rsidRPr="0010503A">
        <w:rPr>
          <w:rFonts w:ascii="Arial" w:hAnsi="Arial" w:cs="Arial"/>
          <w:b/>
          <w:sz w:val="36"/>
          <w:szCs w:val="20"/>
          <w:lang w:val="en-GB"/>
        </w:rPr>
        <w:t>Exam Briefing</w:t>
      </w:r>
    </w:p>
    <w:p w14:paraId="0A75B29F" w14:textId="77777777" w:rsidR="00B21B6F" w:rsidRPr="0010503A" w:rsidRDefault="00B21B6F" w:rsidP="00B21B6F">
      <w:pPr>
        <w:pStyle w:val="Textkrper"/>
        <w:ind w:left="720"/>
        <w:rPr>
          <w:rFonts w:ascii="Arial" w:hAnsi="Arial" w:cs="Arial"/>
        </w:rPr>
      </w:pPr>
    </w:p>
    <w:p w14:paraId="60522971" w14:textId="77777777" w:rsidR="00B21B6F" w:rsidRDefault="00B21B6F" w:rsidP="00B21B6F">
      <w:pPr>
        <w:pStyle w:val="Textkrper"/>
        <w:numPr>
          <w:ilvl w:val="0"/>
          <w:numId w:val="38"/>
        </w:numPr>
        <w:rPr>
          <w:rFonts w:ascii="Arial" w:hAnsi="Arial" w:cs="Arial"/>
        </w:rPr>
      </w:pPr>
      <w:r>
        <w:rPr>
          <w:rFonts w:ascii="Arial" w:hAnsi="Arial" w:cs="Arial"/>
        </w:rPr>
        <w:t>Write your name and affiliation on the first page</w:t>
      </w:r>
    </w:p>
    <w:p w14:paraId="4B0CD048" w14:textId="77777777" w:rsidR="00B21B6F" w:rsidRPr="0010503A" w:rsidRDefault="00B21B6F" w:rsidP="00B21B6F">
      <w:pPr>
        <w:pStyle w:val="Textkrper"/>
        <w:numPr>
          <w:ilvl w:val="0"/>
          <w:numId w:val="38"/>
        </w:numPr>
        <w:rPr>
          <w:rFonts w:ascii="Arial" w:hAnsi="Arial" w:cs="Arial"/>
        </w:rPr>
      </w:pPr>
      <w:r w:rsidRPr="0010503A">
        <w:rPr>
          <w:rFonts w:ascii="Arial" w:hAnsi="Arial" w:cs="Arial"/>
        </w:rPr>
        <w:t>Next to each problem, the number of points is indicated in parentheses, e.g. (3). Partial credit can be accredited for partially correct answers.</w:t>
      </w:r>
    </w:p>
    <w:p w14:paraId="088644B5" w14:textId="3A31FE09" w:rsidR="00B21B6F" w:rsidRPr="00A5171E" w:rsidRDefault="00B21B6F" w:rsidP="00A5171E">
      <w:pPr>
        <w:pStyle w:val="Textkrper"/>
        <w:numPr>
          <w:ilvl w:val="0"/>
          <w:numId w:val="38"/>
        </w:numPr>
        <w:rPr>
          <w:rFonts w:ascii="Arial" w:hAnsi="Arial" w:cs="Arial"/>
        </w:rPr>
      </w:pPr>
      <w:r w:rsidRPr="0010503A">
        <w:rPr>
          <w:rFonts w:ascii="Arial" w:hAnsi="Arial" w:cs="Arial"/>
        </w:rPr>
        <w:t>The level of significance is 5</w:t>
      </w:r>
      <w:r w:rsidR="002E37C7">
        <w:rPr>
          <w:rFonts w:ascii="Arial" w:hAnsi="Arial" w:cs="Arial"/>
        </w:rPr>
        <w:t>%.</w:t>
      </w:r>
      <w:r w:rsidR="00A5171E">
        <w:rPr>
          <w:rFonts w:ascii="Arial" w:hAnsi="Arial" w:cs="Arial"/>
        </w:rPr>
        <w:t xml:space="preserve"> </w:t>
      </w:r>
      <w:r w:rsidRPr="00A5171E">
        <w:rPr>
          <w:rFonts w:ascii="Arial" w:hAnsi="Arial" w:cs="Arial"/>
        </w:rPr>
        <w:t>Give numeric results (such as p values) to at least three digits.</w:t>
      </w:r>
    </w:p>
    <w:p w14:paraId="7ACADA32" w14:textId="77777777" w:rsidR="00A5171E" w:rsidRDefault="00B21B6F" w:rsidP="00A5171E">
      <w:pPr>
        <w:pStyle w:val="Textkrper"/>
        <w:numPr>
          <w:ilvl w:val="0"/>
          <w:numId w:val="38"/>
        </w:numPr>
        <w:rPr>
          <w:rFonts w:ascii="Arial" w:hAnsi="Arial" w:cs="Arial"/>
        </w:rPr>
      </w:pPr>
      <w:r w:rsidRPr="0010503A">
        <w:rPr>
          <w:rFonts w:ascii="Arial" w:hAnsi="Arial" w:cs="Arial"/>
          <w:bCs/>
        </w:rPr>
        <w:t>Always include a short reasoning</w:t>
      </w:r>
      <w:r w:rsidRPr="0010503A">
        <w:rPr>
          <w:rFonts w:ascii="Arial" w:hAnsi="Arial" w:cs="Arial"/>
        </w:rPr>
        <w:t xml:space="preserve"> (e.g. I applied a marginal F-test and obtained a p value of </w:t>
      </w:r>
      <w:proofErr w:type="gramStart"/>
      <w:r w:rsidRPr="0010503A">
        <w:rPr>
          <w:rFonts w:ascii="Arial" w:hAnsi="Arial" w:cs="Arial"/>
        </w:rPr>
        <w:t>… ,</w:t>
      </w:r>
      <w:proofErr w:type="gramEnd"/>
      <w:r w:rsidRPr="0010503A">
        <w:rPr>
          <w:rFonts w:ascii="Arial" w:hAnsi="Arial" w:cs="Arial"/>
        </w:rPr>
        <w:t xml:space="preserve"> and therefore I conclude ….“)</w:t>
      </w:r>
    </w:p>
    <w:p w14:paraId="0301CA7C" w14:textId="77777777" w:rsidR="00B21B6F" w:rsidRPr="00B56BD1" w:rsidRDefault="00B21B6F" w:rsidP="00B21B6F">
      <w:pPr>
        <w:pStyle w:val="Textkrper"/>
        <w:numPr>
          <w:ilvl w:val="0"/>
          <w:numId w:val="38"/>
        </w:numPr>
        <w:rPr>
          <w:rFonts w:ascii="Arial" w:hAnsi="Arial" w:cs="Arial"/>
          <w:b/>
          <w:bCs/>
        </w:rPr>
      </w:pPr>
      <w:bookmarkStart w:id="0" w:name="_Hlk39589435"/>
      <w:r w:rsidRPr="00B56BD1">
        <w:rPr>
          <w:rFonts w:ascii="Arial" w:eastAsia="Times New Roman" w:hAnsi="Arial" w:cs="Arial"/>
          <w:b/>
          <w:bCs/>
          <w:lang w:eastAsia="de-CH"/>
        </w:rPr>
        <w:t>Report all your answers on this document. Convert it as a PDF file before submission.</w:t>
      </w:r>
    </w:p>
    <w:p w14:paraId="76C1B8AE" w14:textId="77777777" w:rsidR="00B21B6F" w:rsidRPr="0010503A" w:rsidRDefault="00B21B6F" w:rsidP="00B21B6F">
      <w:pPr>
        <w:pStyle w:val="Textkrper"/>
        <w:rPr>
          <w:rFonts w:ascii="Arial" w:hAnsi="Arial" w:cs="Arial"/>
        </w:rPr>
      </w:pPr>
    </w:p>
    <w:bookmarkEnd w:id="0"/>
    <w:p w14:paraId="00D6EFEA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50BEA26C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3C69EED7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46FC78BC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5EB09AD6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3830FC14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4A435A2A" w14:textId="77777777" w:rsidR="00B21B6F" w:rsidRPr="0010503A" w:rsidRDefault="00B21B6F" w:rsidP="00B21B6F">
      <w:pPr>
        <w:pStyle w:val="Textkrper"/>
        <w:rPr>
          <w:rFonts w:ascii="Arial" w:eastAsia="Times New Roman" w:hAnsi="Arial" w:cs="Arial"/>
          <w:lang w:eastAsia="de-CH"/>
        </w:rPr>
      </w:pPr>
    </w:p>
    <w:p w14:paraId="14E6E15D" w14:textId="77777777" w:rsidR="00B21B6F" w:rsidRPr="0010503A" w:rsidRDefault="00B21B6F" w:rsidP="00B21B6F">
      <w:pPr>
        <w:pStyle w:val="Textkrper"/>
        <w:ind w:firstLine="708"/>
        <w:rPr>
          <w:rFonts w:ascii="Arial" w:eastAsia="Times New Roman" w:hAnsi="Arial" w:cs="Arial"/>
          <w:sz w:val="40"/>
          <w:szCs w:val="40"/>
          <w:lang w:eastAsia="de-CH"/>
        </w:rPr>
      </w:pPr>
      <w:r w:rsidRPr="0010503A">
        <w:rPr>
          <w:rFonts w:ascii="Arial" w:eastAsia="Times New Roman" w:hAnsi="Arial" w:cs="Arial"/>
          <w:sz w:val="40"/>
          <w:szCs w:val="40"/>
          <w:lang w:eastAsia="de-CH"/>
        </w:rPr>
        <w:t>Best of luck!</w:t>
      </w:r>
    </w:p>
    <w:p w14:paraId="52172D5C" w14:textId="53352CCA" w:rsidR="00B21B6F" w:rsidRDefault="00B21B6F" w:rsidP="00874E8F">
      <w:pPr>
        <w:spacing w:before="60" w:after="60"/>
        <w:rPr>
          <w:lang w:val="en-US"/>
        </w:rPr>
      </w:pPr>
    </w:p>
    <w:p w14:paraId="3A042137" w14:textId="4B7B2108" w:rsidR="00566B40" w:rsidRDefault="00566B40" w:rsidP="00874E8F">
      <w:pPr>
        <w:spacing w:before="60" w:after="60"/>
        <w:rPr>
          <w:lang w:val="en-US"/>
        </w:rPr>
      </w:pPr>
    </w:p>
    <w:p w14:paraId="4DAF18E1" w14:textId="515A5BEF" w:rsidR="00566B40" w:rsidRDefault="00566B40" w:rsidP="00874E8F">
      <w:pPr>
        <w:spacing w:before="60" w:after="60"/>
        <w:rPr>
          <w:lang w:val="en-US"/>
        </w:rPr>
      </w:pPr>
    </w:p>
    <w:p w14:paraId="1285C4C1" w14:textId="30D9ED4A" w:rsidR="00566B40" w:rsidRDefault="00566B40" w:rsidP="00874E8F">
      <w:pPr>
        <w:spacing w:before="60" w:after="60"/>
        <w:rPr>
          <w:lang w:val="en-US"/>
        </w:rPr>
      </w:pPr>
    </w:p>
    <w:p w14:paraId="33710D2B" w14:textId="131309EF" w:rsidR="00566B40" w:rsidRDefault="00566B40" w:rsidP="00874E8F">
      <w:pPr>
        <w:spacing w:before="60" w:after="60"/>
        <w:rPr>
          <w:lang w:val="en-US"/>
        </w:rPr>
      </w:pPr>
    </w:p>
    <w:p w14:paraId="5C70CB19" w14:textId="6E2C5D8A" w:rsidR="00566B40" w:rsidRDefault="00566B40" w:rsidP="00874E8F">
      <w:pPr>
        <w:spacing w:before="60" w:after="60"/>
        <w:rPr>
          <w:lang w:val="en-US"/>
        </w:rPr>
      </w:pPr>
    </w:p>
    <w:p w14:paraId="370D60B5" w14:textId="1743D70C" w:rsidR="00566B40" w:rsidRDefault="00566B40" w:rsidP="00874E8F">
      <w:pPr>
        <w:spacing w:before="60" w:after="60"/>
        <w:rPr>
          <w:lang w:val="en-US"/>
        </w:rPr>
      </w:pPr>
    </w:p>
    <w:p w14:paraId="209DB24A" w14:textId="5CCD8CEF" w:rsidR="00566B40" w:rsidRDefault="00566B40" w:rsidP="00874E8F">
      <w:pPr>
        <w:spacing w:before="60" w:after="60"/>
        <w:rPr>
          <w:lang w:val="en-US"/>
        </w:rPr>
      </w:pPr>
    </w:p>
    <w:p w14:paraId="54A494AD" w14:textId="48E8813F" w:rsidR="00566B40" w:rsidRDefault="00566B40" w:rsidP="00874E8F">
      <w:pPr>
        <w:spacing w:before="60" w:after="60"/>
        <w:rPr>
          <w:lang w:val="en-US"/>
        </w:rPr>
      </w:pPr>
    </w:p>
    <w:p w14:paraId="1AB323E8" w14:textId="657542D6" w:rsidR="00566B40" w:rsidRDefault="00566B40" w:rsidP="00874E8F">
      <w:pPr>
        <w:spacing w:before="60" w:after="60"/>
        <w:rPr>
          <w:lang w:val="en-US"/>
        </w:rPr>
      </w:pPr>
    </w:p>
    <w:p w14:paraId="5E91F77D" w14:textId="20D057E5" w:rsidR="00566B40" w:rsidRDefault="00566B40" w:rsidP="00874E8F">
      <w:pPr>
        <w:spacing w:before="60" w:after="60"/>
        <w:rPr>
          <w:lang w:val="en-US"/>
        </w:rPr>
      </w:pPr>
    </w:p>
    <w:p w14:paraId="77A83DE2" w14:textId="77777777" w:rsidR="00566B40" w:rsidRDefault="00566B40" w:rsidP="00566B40">
      <w:pPr>
        <w:pStyle w:val="berschrift1"/>
      </w:pPr>
      <w:bookmarkStart w:id="1" w:name="problem-2"/>
      <w:r>
        <w:lastRenderedPageBreak/>
        <w:t>Problem 2</w:t>
      </w:r>
      <w:bookmarkEnd w:id="1"/>
    </w:p>
    <w:p w14:paraId="254BCF2D" w14:textId="77777777" w:rsidR="00566B40" w:rsidRDefault="00566B40" w:rsidP="00566B40">
      <w:pPr>
        <w:pStyle w:val="FirstParagraph"/>
      </w:pPr>
    </w:p>
    <w:p w14:paraId="0C5AECDC" w14:textId="6E6EA20D" w:rsidR="00566B40" w:rsidRDefault="00566B40" w:rsidP="00566B40">
      <w:pPr>
        <w:pStyle w:val="FirstParagraph"/>
      </w:pPr>
      <w:r>
        <w:t>A concrete-producing company wants to test the stability of two new systems of concrete production.</w:t>
      </w:r>
    </w:p>
    <w:p w14:paraId="173D5AD0" w14:textId="7EBC2C89" w:rsidR="00566B40" w:rsidRDefault="00566B40" w:rsidP="00566B40">
      <w:pPr>
        <w:pStyle w:val="Textkrper"/>
      </w:pPr>
      <w:r>
        <w:t xml:space="preserve">Several </w:t>
      </w:r>
      <w:r w:rsidRPr="00752BC8">
        <w:rPr>
          <w:highlight w:val="yellow"/>
        </w:rPr>
        <w:t>independent</w:t>
      </w:r>
      <w:r>
        <w:t xml:space="preserve"> and </w:t>
      </w:r>
      <w:r w:rsidR="00221C38" w:rsidRPr="00752BC8">
        <w:rPr>
          <w:highlight w:val="yellow"/>
        </w:rPr>
        <w:t>controlled</w:t>
      </w:r>
      <w:r>
        <w:t xml:space="preserve"> concrete samples were produced using </w:t>
      </w:r>
      <w:r w:rsidRPr="00752BC8">
        <w:rPr>
          <w:highlight w:val="yellow"/>
        </w:rPr>
        <w:t>different</w:t>
      </w:r>
      <w:r>
        <w:t xml:space="preserve"> material mix and different temperatures during the concrete hardening phase.</w:t>
      </w:r>
    </w:p>
    <w:p w14:paraId="27D19B74" w14:textId="77777777" w:rsidR="00566B40" w:rsidRDefault="00566B40" w:rsidP="00566B40">
      <w:pPr>
        <w:pStyle w:val="Textkrper"/>
      </w:pPr>
      <w:r>
        <w:t>After the production and hardening phases, each concrete sample underwent a standardized stress test to determine the pressure at which the sample breaks.</w:t>
      </w:r>
    </w:p>
    <w:p w14:paraId="06B9B48D" w14:textId="77777777" w:rsidR="00566B40" w:rsidRDefault="00566B40" w:rsidP="00566B40">
      <w:pPr>
        <w:pStyle w:val="Textkrper"/>
      </w:pPr>
    </w:p>
    <w:p w14:paraId="2F458C54" w14:textId="6857ADF6" w:rsidR="00566B40" w:rsidRDefault="00566B40" w:rsidP="00566B40">
      <w:pPr>
        <w:pStyle w:val="Textkrper"/>
      </w:pPr>
      <w:r>
        <w:t xml:space="preserve">The data set </w:t>
      </w:r>
      <w:proofErr w:type="spellStart"/>
      <w:r>
        <w:rPr>
          <w:b/>
        </w:rPr>
        <w:t>stress_data</w:t>
      </w:r>
      <w:proofErr w:type="spellEnd"/>
      <w:r>
        <w:t xml:space="preserve"> contains the results of the experiment:</w:t>
      </w:r>
    </w:p>
    <w:p w14:paraId="1A254E88" w14:textId="77777777" w:rsidR="00566B40" w:rsidRDefault="00566B40" w:rsidP="00566B40">
      <w:pPr>
        <w:pStyle w:val="Compact"/>
        <w:numPr>
          <w:ilvl w:val="0"/>
          <w:numId w:val="39"/>
        </w:numPr>
      </w:pPr>
      <w:r>
        <w:rPr>
          <w:b/>
        </w:rPr>
        <w:t>stress</w:t>
      </w:r>
      <w:r>
        <w:t xml:space="preserve"> measures the breaking point of a concrete sample in N/m2</w:t>
      </w:r>
    </w:p>
    <w:p w14:paraId="24426CFB" w14:textId="77777777" w:rsidR="00566B40" w:rsidRDefault="00566B40" w:rsidP="00566B40">
      <w:pPr>
        <w:pStyle w:val="Compact"/>
        <w:numPr>
          <w:ilvl w:val="0"/>
          <w:numId w:val="39"/>
        </w:numPr>
      </w:pPr>
      <w:r>
        <w:rPr>
          <w:b/>
        </w:rPr>
        <w:t>mix</w:t>
      </w:r>
      <w:r>
        <w:t xml:space="preserve"> indicates the mix of materials used</w:t>
      </w:r>
    </w:p>
    <w:p w14:paraId="235BAE28" w14:textId="1D503435" w:rsidR="00566B40" w:rsidRDefault="00566B40" w:rsidP="00566B40">
      <w:pPr>
        <w:pStyle w:val="Compact"/>
        <w:numPr>
          <w:ilvl w:val="0"/>
          <w:numId w:val="39"/>
        </w:numPr>
      </w:pPr>
      <w:r>
        <w:rPr>
          <w:b/>
        </w:rPr>
        <w:t>temp</w:t>
      </w:r>
      <w:r>
        <w:t xml:space="preserve"> indicates the temperature during the hardening phase</w:t>
      </w:r>
    </w:p>
    <w:p w14:paraId="28EF8476" w14:textId="77777777" w:rsidR="00566B40" w:rsidRDefault="00566B40" w:rsidP="00566B40">
      <w:pPr>
        <w:pStyle w:val="Compact"/>
      </w:pPr>
    </w:p>
    <w:p w14:paraId="0F34E743" w14:textId="77777777" w:rsidR="00566B40" w:rsidRDefault="00566B40" w:rsidP="00566B40">
      <w:pPr>
        <w:pStyle w:val="FirstParagraph"/>
      </w:pPr>
      <w:r>
        <w:t>Set your working directory appropriately and import the data set using for e.g.:</w:t>
      </w:r>
    </w:p>
    <w:p w14:paraId="7B98A7B0" w14:textId="77777777" w:rsidR="00566B40" w:rsidRPr="00566B40" w:rsidRDefault="00566B40" w:rsidP="00566B40">
      <w:pPr>
        <w:pStyle w:val="SourceCode"/>
        <w:rPr>
          <w:lang w:val="en-US"/>
        </w:rPr>
      </w:pPr>
      <w:r w:rsidRPr="00566B40">
        <w:rPr>
          <w:rStyle w:val="NormalTok"/>
          <w:lang w:val="en-US"/>
        </w:rPr>
        <w:t>mydata2 &lt;-</w:t>
      </w:r>
      <w:r w:rsidRPr="00566B40">
        <w:rPr>
          <w:rStyle w:val="StringTok"/>
          <w:lang w:val="en-US"/>
        </w:rPr>
        <w:t xml:space="preserve"> </w:t>
      </w:r>
      <w:proofErr w:type="spellStart"/>
      <w:r w:rsidRPr="00566B40">
        <w:rPr>
          <w:rStyle w:val="KeywordTok"/>
          <w:lang w:val="en-US"/>
        </w:rPr>
        <w:t>readRDS</w:t>
      </w:r>
      <w:proofErr w:type="spellEnd"/>
      <w:r w:rsidRPr="00566B40">
        <w:rPr>
          <w:rStyle w:val="NormalTok"/>
          <w:lang w:val="en-US"/>
        </w:rPr>
        <w:t>(</w:t>
      </w:r>
      <w:r w:rsidRPr="00566B40">
        <w:rPr>
          <w:rStyle w:val="StringTok"/>
          <w:lang w:val="en-US"/>
        </w:rPr>
        <w:t>"</w:t>
      </w:r>
      <w:proofErr w:type="spellStart"/>
      <w:r w:rsidRPr="00566B40">
        <w:rPr>
          <w:rStyle w:val="StringTok"/>
          <w:lang w:val="en-US"/>
        </w:rPr>
        <w:t>stress_data.rds</w:t>
      </w:r>
      <w:proofErr w:type="spellEnd"/>
      <w:r w:rsidRPr="00566B40">
        <w:rPr>
          <w:rStyle w:val="StringTok"/>
          <w:lang w:val="en-US"/>
        </w:rPr>
        <w:t>"</w:t>
      </w:r>
      <w:r w:rsidRPr="00566B40">
        <w:rPr>
          <w:rStyle w:val="NormalTok"/>
          <w:lang w:val="en-US"/>
        </w:rPr>
        <w:t>)</w:t>
      </w:r>
    </w:p>
    <w:p w14:paraId="261D6880" w14:textId="77777777" w:rsidR="00566B40" w:rsidRDefault="00566B40" w:rsidP="00566B40">
      <w:pPr>
        <w:pStyle w:val="Compact"/>
      </w:pPr>
    </w:p>
    <w:p w14:paraId="703EBD1F" w14:textId="77777777" w:rsidR="00566B40" w:rsidRDefault="00566B40" w:rsidP="00566B40">
      <w:pPr>
        <w:pStyle w:val="Compact"/>
      </w:pPr>
    </w:p>
    <w:p w14:paraId="2A660D8A" w14:textId="513EC600" w:rsidR="00566B40" w:rsidRDefault="00566B40" w:rsidP="00566B40">
      <w:pPr>
        <w:pStyle w:val="Compact"/>
        <w:numPr>
          <w:ilvl w:val="0"/>
          <w:numId w:val="40"/>
        </w:numPr>
      </w:pPr>
      <w:r>
        <w:t>Is the design balanced? Does it have a special name? (1)</w:t>
      </w:r>
    </w:p>
    <w:p w14:paraId="01546BBA" w14:textId="13C3E07C" w:rsidR="005B4BCE" w:rsidRPr="005B4BCE" w:rsidRDefault="005B4BCE" w:rsidP="005B4BCE">
      <w:pPr>
        <w:autoSpaceDE w:val="0"/>
        <w:autoSpaceDN w:val="0"/>
        <w:adjustRightInd w:val="0"/>
        <w:rPr>
          <w:rFonts w:ascii="Calibri" w:hAnsi="Calibri" w:cs="Calibri"/>
          <w:lang w:val="en-GB"/>
        </w:rPr>
      </w:pPr>
      <w:r w:rsidRPr="005B4BCE">
        <w:rPr>
          <w:rFonts w:ascii="Calibri" w:hAnsi="Calibri" w:cs="Calibri"/>
          <w:lang w:val="en-GB"/>
        </w:rPr>
        <w:t xml:space="preserve">The design is balanced since we have each of the </w:t>
      </w:r>
      <w:r w:rsidR="005F10DB">
        <w:rPr>
          <w:rFonts w:ascii="Calibri" w:hAnsi="Calibri" w:cs="Calibri"/>
          <w:lang w:val="en-GB"/>
        </w:rPr>
        <w:t>two</w:t>
      </w:r>
      <w:r w:rsidRPr="005B4BCE">
        <w:rPr>
          <w:rFonts w:ascii="Calibri" w:hAnsi="Calibri" w:cs="Calibri"/>
          <w:lang w:val="en-GB"/>
        </w:rPr>
        <w:t xml:space="preserve"> </w:t>
      </w:r>
      <w:r w:rsidR="00D5029B">
        <w:rPr>
          <w:rFonts w:ascii="Calibri" w:hAnsi="Calibri" w:cs="Calibri"/>
          <w:lang w:val="en-GB"/>
        </w:rPr>
        <w:t>treatment (temp)</w:t>
      </w:r>
      <w:r w:rsidRPr="005B4BCE">
        <w:rPr>
          <w:rFonts w:ascii="Calibri" w:hAnsi="Calibri" w:cs="Calibri"/>
          <w:lang w:val="en-GB"/>
        </w:rPr>
        <w:t xml:space="preserve"> combinations </w:t>
      </w:r>
      <w:r w:rsidR="005F10DB">
        <w:rPr>
          <w:rFonts w:ascii="Calibri" w:hAnsi="Calibri" w:cs="Calibri"/>
          <w:lang w:val="en-GB"/>
        </w:rPr>
        <w:t>five</w:t>
      </w:r>
    </w:p>
    <w:p w14:paraId="1EB56F93" w14:textId="4BE4683D" w:rsidR="005B4BCE" w:rsidRPr="005B4BCE" w:rsidRDefault="005B4BCE" w:rsidP="005B4BCE">
      <w:pPr>
        <w:autoSpaceDE w:val="0"/>
        <w:autoSpaceDN w:val="0"/>
        <w:adjustRightInd w:val="0"/>
        <w:rPr>
          <w:rFonts w:ascii="Calibri" w:hAnsi="Calibri" w:cs="Calibri"/>
          <w:lang w:val="en-GB"/>
        </w:rPr>
      </w:pPr>
      <w:r w:rsidRPr="005B4BCE">
        <w:rPr>
          <w:rFonts w:ascii="Calibri" w:hAnsi="Calibri" w:cs="Calibri"/>
          <w:lang w:val="en-GB"/>
        </w:rPr>
        <w:t xml:space="preserve">times. We call the design a </w:t>
      </w:r>
      <w:r w:rsidR="002953FD">
        <w:rPr>
          <w:rFonts w:ascii="Calibri" w:hAnsi="Calibri" w:cs="Calibri"/>
          <w:lang w:val="en-GB"/>
        </w:rPr>
        <w:t>factorial</w:t>
      </w:r>
      <w:r w:rsidRPr="005B4BCE">
        <w:rPr>
          <w:rFonts w:ascii="Calibri" w:hAnsi="Calibri" w:cs="Calibri"/>
          <w:lang w:val="en-GB"/>
        </w:rPr>
        <w:t xml:space="preserve"> randomized design with </w:t>
      </w:r>
      <w:r w:rsidR="002953FD">
        <w:rPr>
          <w:rFonts w:ascii="Calibri" w:hAnsi="Calibri" w:cs="Calibri"/>
          <w:lang w:val="en-GB"/>
        </w:rPr>
        <w:t>replications</w:t>
      </w:r>
    </w:p>
    <w:p w14:paraId="0343F667" w14:textId="5E0FA1C3" w:rsidR="00566B40" w:rsidRDefault="005B4BCE" w:rsidP="005B4BCE">
      <w:pPr>
        <w:pStyle w:val="Compact"/>
        <w:rPr>
          <w:rFonts w:ascii="Calibri" w:hAnsi="Calibri" w:cs="Calibri"/>
          <w:lang w:val="de-CH"/>
        </w:rPr>
      </w:pPr>
      <w:proofErr w:type="spellStart"/>
      <w:r>
        <w:rPr>
          <w:rFonts w:ascii="Calibri" w:hAnsi="Calibri" w:cs="Calibri"/>
          <w:lang w:val="de-CH"/>
        </w:rPr>
        <w:t>structure</w:t>
      </w:r>
      <w:proofErr w:type="spellEnd"/>
      <w:r>
        <w:rPr>
          <w:rFonts w:ascii="Calibri" w:hAnsi="Calibri" w:cs="Calibri"/>
          <w:lang w:val="de-CH"/>
        </w:rPr>
        <w:t>.</w:t>
      </w:r>
    </w:p>
    <w:p w14:paraId="46AFC97D" w14:textId="77777777" w:rsidR="00911F3B" w:rsidRDefault="00911F3B" w:rsidP="00911F3B">
      <w:pPr>
        <w:pStyle w:val="Compact"/>
      </w:pPr>
      <w:r>
        <w:t xml:space="preserve">mydata1 &lt;- </w:t>
      </w:r>
      <w:proofErr w:type="spellStart"/>
      <w:r>
        <w:t>readRDS</w:t>
      </w:r>
      <w:proofErr w:type="spellEnd"/>
      <w:r>
        <w:t>("</w:t>
      </w:r>
      <w:proofErr w:type="spellStart"/>
      <w:r>
        <w:t>stress_data.rds</w:t>
      </w:r>
      <w:proofErr w:type="spellEnd"/>
      <w:r>
        <w:t>")</w:t>
      </w:r>
    </w:p>
    <w:p w14:paraId="60D1A304" w14:textId="77777777" w:rsidR="00911F3B" w:rsidRDefault="00911F3B" w:rsidP="00911F3B">
      <w:pPr>
        <w:pStyle w:val="Compact"/>
      </w:pPr>
      <w:r>
        <w:t>str(mydata1)</w:t>
      </w:r>
    </w:p>
    <w:p w14:paraId="6567ABCA" w14:textId="77777777" w:rsidR="00911F3B" w:rsidRDefault="00911F3B" w:rsidP="00911F3B">
      <w:pPr>
        <w:pStyle w:val="Compact"/>
      </w:pPr>
      <w:r>
        <w:t>summary(mydata1) #balanced design</w:t>
      </w:r>
    </w:p>
    <w:p w14:paraId="18BD9BE5" w14:textId="55364E55" w:rsidR="00911F3B" w:rsidRDefault="00911F3B" w:rsidP="00911F3B">
      <w:pPr>
        <w:pStyle w:val="Compact"/>
      </w:pPr>
      <w:proofErr w:type="gramStart"/>
      <w:r>
        <w:t>with(</w:t>
      </w:r>
      <w:proofErr w:type="gramEnd"/>
      <w:r>
        <w:t xml:space="preserve">mydata1, </w:t>
      </w:r>
      <w:proofErr w:type="spellStart"/>
      <w:r>
        <w:t>tapply</w:t>
      </w:r>
      <w:proofErr w:type="spellEnd"/>
      <w:r>
        <w:t>(output, vacuum, mean))</w:t>
      </w:r>
    </w:p>
    <w:p w14:paraId="69C3B379" w14:textId="348FFF1D" w:rsidR="00566B40" w:rsidRDefault="00566B40" w:rsidP="00566B40">
      <w:pPr>
        <w:pStyle w:val="Compact"/>
      </w:pPr>
    </w:p>
    <w:p w14:paraId="429ED391" w14:textId="77777777" w:rsidR="00566B40" w:rsidRDefault="00566B40" w:rsidP="00566B40">
      <w:pPr>
        <w:pStyle w:val="Compact"/>
      </w:pPr>
    </w:p>
    <w:p w14:paraId="7A061F19" w14:textId="77777777" w:rsidR="00566B40" w:rsidRDefault="00566B40" w:rsidP="00566B40">
      <w:pPr>
        <w:pStyle w:val="Compact"/>
        <w:numPr>
          <w:ilvl w:val="0"/>
          <w:numId w:val="41"/>
        </w:numPr>
      </w:pPr>
      <w:r>
        <w:t xml:space="preserve">Give the </w:t>
      </w:r>
      <w:r>
        <w:rPr>
          <w:b/>
        </w:rPr>
        <w:t>R</w:t>
      </w:r>
      <w:r>
        <w:t xml:space="preserve"> code to produce suitable graphical representations of the data set. What do you observe? (3)</w:t>
      </w:r>
    </w:p>
    <w:p w14:paraId="76F09C85" w14:textId="77777777" w:rsidR="00195667" w:rsidRDefault="00195667" w:rsidP="00195667">
      <w:pPr>
        <w:pStyle w:val="FirstParagraph"/>
      </w:pPr>
      <w:r>
        <w:t>library(ggplot2)</w:t>
      </w:r>
    </w:p>
    <w:p w14:paraId="3214F669" w14:textId="78BC53AA" w:rsidR="00566B40" w:rsidRDefault="00195667" w:rsidP="00195667">
      <w:pPr>
        <w:pStyle w:val="FirstParagraph"/>
      </w:pP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mydata1, </w:t>
      </w:r>
      <w:proofErr w:type="spellStart"/>
      <w:r>
        <w:t>aes</w:t>
      </w:r>
      <w:proofErr w:type="spellEnd"/>
      <w:r>
        <w:t>(y=stress, x=</w:t>
      </w:r>
      <w:proofErr w:type="spellStart"/>
      <w:r>
        <w:t>mix,col</w:t>
      </w:r>
      <w:proofErr w:type="spellEnd"/>
      <w:r>
        <w:t xml:space="preserve">=temp)) + </w:t>
      </w:r>
      <w:proofErr w:type="spellStart"/>
      <w:r>
        <w:t>geom_point</w:t>
      </w:r>
      <w:proofErr w:type="spellEnd"/>
      <w:r>
        <w:t>()</w:t>
      </w:r>
    </w:p>
    <w:p w14:paraId="6BE2A082" w14:textId="70348FE3" w:rsidR="005E1A4F" w:rsidRDefault="005E1A4F" w:rsidP="005E1A4F">
      <w:pPr>
        <w:pStyle w:val="Textkrper"/>
      </w:pPr>
    </w:p>
    <w:p w14:paraId="33032788" w14:textId="75631A32" w:rsidR="000B47C6" w:rsidRDefault="005E1A4F" w:rsidP="005E1A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5E1A4F">
        <w:rPr>
          <w:rFonts w:ascii="Calibri" w:hAnsi="Calibri" w:cs="Calibri"/>
          <w:sz w:val="24"/>
          <w:szCs w:val="24"/>
          <w:lang w:val="en-GB"/>
        </w:rPr>
        <w:lastRenderedPageBreak/>
        <w:t xml:space="preserve">We can see that the </w:t>
      </w:r>
      <w:r w:rsidRPr="005E1A4F">
        <w:rPr>
          <w:lang w:val="en-GB"/>
        </w:rPr>
        <w:t xml:space="preserve">mix of materials </w:t>
      </w:r>
      <w:r w:rsidR="000B47C6">
        <w:rPr>
          <w:lang w:val="en-GB"/>
        </w:rPr>
        <w:t xml:space="preserve">“A” </w:t>
      </w:r>
      <w:r w:rsidRPr="005E1A4F">
        <w:rPr>
          <w:lang w:val="en-GB"/>
        </w:rPr>
        <w:t>used</w:t>
      </w:r>
      <w:r w:rsidRPr="005E1A4F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0B47C6">
        <w:rPr>
          <w:rFonts w:ascii="Calibri" w:hAnsi="Calibri" w:cs="Calibri"/>
          <w:sz w:val="24"/>
          <w:szCs w:val="24"/>
          <w:lang w:val="en-GB"/>
        </w:rPr>
        <w:t>have higher stress outputs than “B”. Furthermore</w:t>
      </w:r>
      <w:r w:rsidR="00664935">
        <w:rPr>
          <w:rFonts w:ascii="Calibri" w:hAnsi="Calibri" w:cs="Calibri"/>
          <w:sz w:val="24"/>
          <w:szCs w:val="24"/>
          <w:lang w:val="en-GB"/>
        </w:rPr>
        <w:t>, we can observe that mix of materials A with temp I produce higher stress outputs</w:t>
      </w:r>
      <w:r w:rsidR="00FC1A47">
        <w:rPr>
          <w:rFonts w:ascii="Calibri" w:hAnsi="Calibri" w:cs="Calibri"/>
          <w:sz w:val="24"/>
          <w:szCs w:val="24"/>
          <w:lang w:val="en-GB"/>
        </w:rPr>
        <w:t xml:space="preserve">. A possible interaction between temp and mix of materials might exist. </w:t>
      </w:r>
    </w:p>
    <w:p w14:paraId="74AD39D1" w14:textId="77777777" w:rsidR="00566B40" w:rsidRPr="00566B40" w:rsidRDefault="00566B40" w:rsidP="00566B40">
      <w:pPr>
        <w:pStyle w:val="Textkrper"/>
      </w:pPr>
    </w:p>
    <w:p w14:paraId="3173940E" w14:textId="1CAB6511" w:rsidR="00566B40" w:rsidRDefault="00566B40" w:rsidP="00566B40">
      <w:pPr>
        <w:pStyle w:val="Compact"/>
        <w:numPr>
          <w:ilvl w:val="0"/>
          <w:numId w:val="42"/>
        </w:numPr>
      </w:pPr>
      <w:r>
        <w:t>The experiment allows to address three specific questions concerning the effect of mix and temperature on concrete stability: which ones (in words)? (1)</w:t>
      </w:r>
    </w:p>
    <w:p w14:paraId="5FF9F0EB" w14:textId="6AFBF068" w:rsidR="00566B40" w:rsidRPr="00C76C15" w:rsidRDefault="00C76C15" w:rsidP="00C76C15">
      <w:pPr>
        <w:pStyle w:val="Compact"/>
      </w:pPr>
      <w:r>
        <w:t>The aim of this model is to model the effect of the different mix materials and the different temperature on the stress output.</w:t>
      </w:r>
      <w:r>
        <w:t xml:space="preserve"> </w:t>
      </w:r>
      <w:r w:rsidR="008B14B3" w:rsidRPr="00C76C15">
        <w:t xml:space="preserve">We </w:t>
      </w:r>
      <w:proofErr w:type="gramStart"/>
      <w:r w:rsidR="008B14B3" w:rsidRPr="00C76C15">
        <w:t>have to</w:t>
      </w:r>
      <w:proofErr w:type="gramEnd"/>
      <w:r w:rsidR="008B14B3" w:rsidRPr="00C76C15">
        <w:t xml:space="preserve"> </w:t>
      </w:r>
      <w:r w:rsidR="00274FD1" w:rsidRPr="00C76C15">
        <w:t xml:space="preserve">check assumptions of our model in </w:t>
      </w:r>
      <w:r w:rsidR="00274FD1" w:rsidRPr="00C76C15">
        <w:t>Independent observations</w:t>
      </w:r>
      <w:r w:rsidR="00274FD1" w:rsidRPr="00C76C15">
        <w:t xml:space="preserve">, </w:t>
      </w:r>
      <w:r w:rsidR="00274FD1" w:rsidRPr="00C76C15">
        <w:t xml:space="preserve">Normality </w:t>
      </w:r>
      <w:r w:rsidR="00274FD1" w:rsidRPr="00C76C15">
        <w:t xml:space="preserve">of Variances and </w:t>
      </w:r>
      <w:r w:rsidR="00274FD1" w:rsidRPr="00C76C15">
        <w:t>Homoskedasticity</w:t>
      </w:r>
      <w:r w:rsidR="00274FD1" w:rsidRPr="00C76C15">
        <w:t xml:space="preserve">. </w:t>
      </w:r>
    </w:p>
    <w:p w14:paraId="7844CF51" w14:textId="77777777" w:rsidR="00566B40" w:rsidRDefault="00566B40" w:rsidP="00566B40">
      <w:pPr>
        <w:pStyle w:val="Compact"/>
        <w:ind w:left="480"/>
      </w:pPr>
    </w:p>
    <w:p w14:paraId="3AD57C0C" w14:textId="77777777" w:rsidR="00566B40" w:rsidRDefault="00566B40" w:rsidP="00566B40">
      <w:pPr>
        <w:pStyle w:val="Compact"/>
        <w:numPr>
          <w:ilvl w:val="0"/>
          <w:numId w:val="43"/>
        </w:numPr>
      </w:pPr>
      <w:r>
        <w:t xml:space="preserve">Give the </w:t>
      </w:r>
      <w:r>
        <w:rPr>
          <w:b/>
        </w:rPr>
        <w:t>R</w:t>
      </w:r>
      <w:r>
        <w:t xml:space="preserve"> code to fit a suitable parametric model to this data set. (1)</w:t>
      </w:r>
    </w:p>
    <w:p w14:paraId="55FD74DF" w14:textId="77777777" w:rsidR="00992AA9" w:rsidRDefault="00992AA9" w:rsidP="00992AA9">
      <w:pPr>
        <w:pStyle w:val="Compact"/>
      </w:pPr>
      <w:r>
        <w:t xml:space="preserve">mydata1.lm = </w:t>
      </w:r>
      <w:proofErr w:type="spellStart"/>
      <w:proofErr w:type="gramStart"/>
      <w:r>
        <w:t>lm</w:t>
      </w:r>
      <w:proofErr w:type="spellEnd"/>
      <w:r>
        <w:t>(</w:t>
      </w:r>
      <w:proofErr w:type="spellStart"/>
      <w:proofErr w:type="gramEnd"/>
      <w:r>
        <w:t>stress~mix</w:t>
      </w:r>
      <w:proofErr w:type="spellEnd"/>
      <w:r>
        <w:t>*temp, data=mydata1)</w:t>
      </w:r>
    </w:p>
    <w:p w14:paraId="777968B3" w14:textId="77777777" w:rsidR="00992AA9" w:rsidRDefault="00992AA9" w:rsidP="00992AA9">
      <w:pPr>
        <w:pStyle w:val="Compact"/>
      </w:pPr>
      <w:proofErr w:type="gramStart"/>
      <w:r>
        <w:t>summary(</w:t>
      </w:r>
      <w:proofErr w:type="gramEnd"/>
      <w:r>
        <w:t xml:space="preserve">mydata1.lm)#overall f test,  for p-value: 0.01165, significant! </w:t>
      </w:r>
    </w:p>
    <w:p w14:paraId="07B28521" w14:textId="77777777" w:rsidR="00992AA9" w:rsidRDefault="00992AA9" w:rsidP="00992AA9">
      <w:pPr>
        <w:pStyle w:val="Compact"/>
      </w:pPr>
      <w:r>
        <w:t>library(car)</w:t>
      </w:r>
    </w:p>
    <w:p w14:paraId="66AC1206" w14:textId="66A9FE41" w:rsidR="00566B40" w:rsidRDefault="00992AA9" w:rsidP="00992AA9">
      <w:pPr>
        <w:pStyle w:val="Compact"/>
      </w:pPr>
      <w:proofErr w:type="spellStart"/>
      <w:proofErr w:type="gramStart"/>
      <w:r>
        <w:t>Anova</w:t>
      </w:r>
      <w:proofErr w:type="spellEnd"/>
      <w:r>
        <w:t>(</w:t>
      </w:r>
      <w:proofErr w:type="gramEnd"/>
      <w:r>
        <w:t>mydata1.lm, type=2) #partial F test</w:t>
      </w:r>
    </w:p>
    <w:p w14:paraId="60CC9A58" w14:textId="244A033A" w:rsidR="00566B40" w:rsidRDefault="00566B40" w:rsidP="00566B40">
      <w:pPr>
        <w:pStyle w:val="Compact"/>
      </w:pPr>
    </w:p>
    <w:p w14:paraId="466A9911" w14:textId="77777777" w:rsidR="00566B40" w:rsidRDefault="00566B40" w:rsidP="00566B40">
      <w:pPr>
        <w:pStyle w:val="Compact"/>
      </w:pPr>
    </w:p>
    <w:p w14:paraId="6D6BE940" w14:textId="723C5F4C" w:rsidR="00566B40" w:rsidRDefault="00566B40" w:rsidP="00566B40">
      <w:pPr>
        <w:pStyle w:val="Compact"/>
        <w:numPr>
          <w:ilvl w:val="0"/>
          <w:numId w:val="44"/>
        </w:numPr>
      </w:pPr>
      <w:r>
        <w:t xml:space="preserve">Can you simplify the model above? Name the tools you use and give your </w:t>
      </w:r>
      <w:r>
        <w:rPr>
          <w:b/>
        </w:rPr>
        <w:t>R</w:t>
      </w:r>
      <w:r>
        <w:t xml:space="preserve"> code. Report the p-values and use them to answer the question. (2)</w:t>
      </w:r>
    </w:p>
    <w:p w14:paraId="1DAE71A7" w14:textId="77777777" w:rsidR="00807D29" w:rsidRDefault="00807D29" w:rsidP="00874E8F">
      <w:pPr>
        <w:spacing w:before="60" w:after="60"/>
        <w:rPr>
          <w:lang w:val="en-US"/>
        </w:rPr>
      </w:pPr>
    </w:p>
    <w:p w14:paraId="601A9845" w14:textId="77777777" w:rsidR="00807D29" w:rsidRDefault="00807D29" w:rsidP="00807D29">
      <w:pPr>
        <w:pStyle w:val="Compact"/>
      </w:pPr>
      <w:r>
        <w:t xml:space="preserve">mydata1.lm = </w:t>
      </w:r>
      <w:proofErr w:type="spellStart"/>
      <w:proofErr w:type="gramStart"/>
      <w:r>
        <w:t>lm</w:t>
      </w:r>
      <w:proofErr w:type="spellEnd"/>
      <w:r>
        <w:t>(</w:t>
      </w:r>
      <w:proofErr w:type="spellStart"/>
      <w:proofErr w:type="gramEnd"/>
      <w:r>
        <w:t>stress~mix</w:t>
      </w:r>
      <w:proofErr w:type="spellEnd"/>
      <w:r>
        <w:t>*temp, data=mydata1)</w:t>
      </w:r>
    </w:p>
    <w:p w14:paraId="77506D53" w14:textId="77777777" w:rsidR="00807D29" w:rsidRDefault="00807D29" w:rsidP="00807D29">
      <w:pPr>
        <w:pStyle w:val="Compact"/>
      </w:pPr>
      <w:proofErr w:type="gramStart"/>
      <w:r>
        <w:t>summary(</w:t>
      </w:r>
      <w:proofErr w:type="gramEnd"/>
      <w:r>
        <w:t xml:space="preserve">mydata1.lm)#overall f test,  for p-value: 0.01165, significant! </w:t>
      </w:r>
    </w:p>
    <w:p w14:paraId="637EF652" w14:textId="77777777" w:rsidR="00807D29" w:rsidRDefault="00807D29" w:rsidP="00807D29">
      <w:pPr>
        <w:pStyle w:val="Compact"/>
      </w:pPr>
      <w:r>
        <w:t>library(car)</w:t>
      </w:r>
    </w:p>
    <w:p w14:paraId="18BC9AA8" w14:textId="48652F78" w:rsidR="00807D29" w:rsidRDefault="00807D29" w:rsidP="00807D29">
      <w:pPr>
        <w:pStyle w:val="Compact"/>
      </w:pPr>
      <w:proofErr w:type="spellStart"/>
      <w:proofErr w:type="gramStart"/>
      <w:r>
        <w:t>Anova</w:t>
      </w:r>
      <w:proofErr w:type="spellEnd"/>
      <w:r>
        <w:t>(</w:t>
      </w:r>
      <w:proofErr w:type="gramEnd"/>
      <w:r>
        <w:t>mydata1.lm, type=2) #partial F test</w:t>
      </w:r>
    </w:p>
    <w:p w14:paraId="6CDAE762" w14:textId="24EB7DCF" w:rsidR="00807D29" w:rsidRDefault="00807D29" w:rsidP="00807D29">
      <w:pPr>
        <w:pStyle w:val="Compact"/>
      </w:pPr>
    </w:p>
    <w:p w14:paraId="1B96BED2" w14:textId="5F79AB63" w:rsidR="00807D29" w:rsidRPr="00807D29" w:rsidRDefault="00807D29" w:rsidP="00807D2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GB"/>
        </w:rPr>
      </w:pPr>
      <w:r w:rsidRPr="00807D29">
        <w:rPr>
          <w:rFonts w:ascii="Calibri" w:hAnsi="Calibri" w:cs="Calibri"/>
          <w:sz w:val="24"/>
          <w:szCs w:val="24"/>
          <w:lang w:val="en-GB"/>
        </w:rPr>
        <w:t>The overall F-test gave a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807D29">
        <w:rPr>
          <w:rFonts w:ascii="Calibri" w:hAnsi="Calibri" w:cs="Calibri"/>
          <w:sz w:val="24"/>
          <w:szCs w:val="24"/>
          <w:lang w:val="en-GB"/>
        </w:rPr>
        <w:t>significant</w:t>
      </w:r>
      <w:r w:rsidR="00BC54D0">
        <w:rPr>
          <w:rFonts w:ascii="Calibri" w:hAnsi="Calibri" w:cs="Calibri"/>
          <w:sz w:val="24"/>
          <w:szCs w:val="24"/>
          <w:lang w:val="en-GB"/>
        </w:rPr>
        <w:t xml:space="preserve"> value of </w:t>
      </w:r>
      <w:r w:rsidR="00BC54D0" w:rsidRPr="00415684">
        <w:rPr>
          <w:lang w:val="en-GB"/>
        </w:rPr>
        <w:t>0.01165,</w:t>
      </w:r>
      <w:r w:rsidR="00415684">
        <w:rPr>
          <w:lang w:val="en-GB"/>
        </w:rPr>
        <w:t xml:space="preserve"> hence we cannot simplify the model further. </w:t>
      </w:r>
      <w:proofErr w:type="gramStart"/>
      <w:r w:rsidR="00415684">
        <w:rPr>
          <w:lang w:val="en-GB"/>
        </w:rPr>
        <w:t>A</w:t>
      </w:r>
      <w:proofErr w:type="gramEnd"/>
      <w:r w:rsidRPr="00807D29">
        <w:rPr>
          <w:rFonts w:ascii="Calibri" w:hAnsi="Calibri" w:cs="Calibri"/>
          <w:sz w:val="24"/>
          <w:szCs w:val="24"/>
          <w:lang w:val="en-GB"/>
        </w:rPr>
        <w:t xml:space="preserve"> interaction effect between the two factors</w:t>
      </w:r>
      <w:r w:rsidR="00AC3180">
        <w:rPr>
          <w:rFonts w:ascii="Calibri" w:hAnsi="Calibri" w:cs="Calibri"/>
          <w:sz w:val="24"/>
          <w:szCs w:val="24"/>
          <w:lang w:val="en-GB"/>
        </w:rPr>
        <w:t xml:space="preserve"> mix and temp is observed, due to the p value of </w:t>
      </w:r>
      <w:r w:rsidR="00AC3180" w:rsidRPr="00AC3180">
        <w:rPr>
          <w:rFonts w:ascii="Calibri" w:hAnsi="Calibri" w:cs="Calibri"/>
          <w:sz w:val="24"/>
          <w:szCs w:val="24"/>
          <w:lang w:val="en-GB"/>
        </w:rPr>
        <w:t>0.008656</w:t>
      </w:r>
      <w:r w:rsidR="00AC3180">
        <w:rPr>
          <w:rFonts w:ascii="Calibri" w:hAnsi="Calibri" w:cs="Calibri"/>
          <w:sz w:val="24"/>
          <w:szCs w:val="24"/>
          <w:lang w:val="en-GB"/>
        </w:rPr>
        <w:t xml:space="preserve">. </w:t>
      </w:r>
    </w:p>
    <w:p w14:paraId="633AD2E0" w14:textId="62B8BB5B" w:rsidR="00221C38" w:rsidRDefault="00221C38" w:rsidP="00874E8F">
      <w:pPr>
        <w:spacing w:before="60" w:after="60"/>
        <w:rPr>
          <w:lang w:val="en-US"/>
        </w:rPr>
      </w:pPr>
    </w:p>
    <w:p w14:paraId="63F8860C" w14:textId="503B5B17" w:rsidR="00221C38" w:rsidRDefault="00221C38" w:rsidP="00874E8F">
      <w:pPr>
        <w:spacing w:before="60" w:after="60"/>
        <w:rPr>
          <w:lang w:val="en-US"/>
        </w:rPr>
      </w:pPr>
    </w:p>
    <w:p w14:paraId="10226E4E" w14:textId="13EE5DDC" w:rsidR="00221C38" w:rsidRDefault="00221C38" w:rsidP="00874E8F">
      <w:pPr>
        <w:spacing w:before="60" w:after="60"/>
        <w:rPr>
          <w:lang w:val="en-US"/>
        </w:rPr>
      </w:pPr>
    </w:p>
    <w:p w14:paraId="3A938B40" w14:textId="4951F748" w:rsidR="00221C38" w:rsidRDefault="00221C38" w:rsidP="00874E8F">
      <w:pPr>
        <w:spacing w:before="60" w:after="60"/>
        <w:rPr>
          <w:lang w:val="en-US"/>
        </w:rPr>
      </w:pPr>
    </w:p>
    <w:p w14:paraId="6888679C" w14:textId="53FBBF6F" w:rsidR="00221C38" w:rsidRDefault="00221C38" w:rsidP="00874E8F">
      <w:pPr>
        <w:spacing w:before="60" w:after="60"/>
        <w:rPr>
          <w:lang w:val="en-US"/>
        </w:rPr>
      </w:pPr>
    </w:p>
    <w:p w14:paraId="7BEBF783" w14:textId="268355E7" w:rsidR="00221C38" w:rsidRDefault="00221C38" w:rsidP="00874E8F">
      <w:pPr>
        <w:spacing w:before="60" w:after="60"/>
        <w:rPr>
          <w:lang w:val="en-US"/>
        </w:rPr>
      </w:pPr>
    </w:p>
    <w:p w14:paraId="17833565" w14:textId="1FA41931" w:rsidR="00221C38" w:rsidRDefault="00221C38" w:rsidP="00874E8F">
      <w:pPr>
        <w:spacing w:before="60" w:after="60"/>
        <w:rPr>
          <w:lang w:val="en-US"/>
        </w:rPr>
      </w:pPr>
    </w:p>
    <w:p w14:paraId="75673ACC" w14:textId="1447A7B0" w:rsidR="00221C38" w:rsidRDefault="00221C38" w:rsidP="00874E8F">
      <w:pPr>
        <w:spacing w:before="60" w:after="60"/>
        <w:rPr>
          <w:lang w:val="en-US"/>
        </w:rPr>
      </w:pPr>
    </w:p>
    <w:p w14:paraId="1BF8BCEB" w14:textId="30743CC4" w:rsidR="00221C38" w:rsidRDefault="00221C38" w:rsidP="00874E8F">
      <w:pPr>
        <w:spacing w:before="60" w:after="60"/>
        <w:rPr>
          <w:lang w:val="en-US"/>
        </w:rPr>
      </w:pPr>
    </w:p>
    <w:p w14:paraId="4946BDA8" w14:textId="39E6BF62" w:rsidR="00221C38" w:rsidRDefault="00221C38" w:rsidP="00874E8F">
      <w:pPr>
        <w:spacing w:before="60" w:after="60"/>
        <w:rPr>
          <w:lang w:val="en-US"/>
        </w:rPr>
      </w:pPr>
    </w:p>
    <w:p w14:paraId="25DCFEDA" w14:textId="77777777" w:rsidR="00221C38" w:rsidRDefault="00221C38" w:rsidP="00874E8F">
      <w:pPr>
        <w:spacing w:before="60" w:after="60"/>
        <w:rPr>
          <w:lang w:val="en-US"/>
        </w:rPr>
      </w:pPr>
    </w:p>
    <w:p w14:paraId="1F25980A" w14:textId="77777777" w:rsidR="00221C38" w:rsidRDefault="00221C38" w:rsidP="00874E8F">
      <w:pPr>
        <w:spacing w:before="60" w:after="60"/>
        <w:rPr>
          <w:lang w:val="en-US"/>
        </w:rPr>
      </w:pPr>
    </w:p>
    <w:p w14:paraId="6448D4E9" w14:textId="2A29C2DE" w:rsidR="00221C38" w:rsidRPr="004A378F" w:rsidRDefault="00221C38" w:rsidP="00221C38">
      <w:pPr>
        <w:spacing w:before="60" w:after="60"/>
        <w:jc w:val="center"/>
        <w:rPr>
          <w:lang w:val="en-US"/>
        </w:rPr>
      </w:pPr>
      <w:r>
        <w:rPr>
          <w:lang w:val="en-US"/>
        </w:rPr>
        <w:t>END of Problem 2</w:t>
      </w:r>
    </w:p>
    <w:sectPr w:rsidR="00221C38" w:rsidRPr="004A378F" w:rsidSect="001A7B0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E6D03" w14:textId="77777777" w:rsidR="00FA324A" w:rsidRDefault="00FA324A" w:rsidP="00F30300">
      <w:pPr>
        <w:spacing w:after="0" w:line="240" w:lineRule="auto"/>
      </w:pPr>
      <w:r>
        <w:separator/>
      </w:r>
    </w:p>
  </w:endnote>
  <w:endnote w:type="continuationSeparator" w:id="0">
    <w:p w14:paraId="1B50D79C" w14:textId="77777777" w:rsidR="00FA324A" w:rsidRDefault="00FA324A" w:rsidP="00F30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716671" w14:textId="77777777" w:rsidR="000C38A8" w:rsidRDefault="000C38A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940895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56EAD2" w14:textId="194ED390" w:rsidR="002C69A3" w:rsidRDefault="002C69A3">
            <w:pPr>
              <w:pStyle w:val="Fuzeile"/>
              <w:jc w:val="right"/>
            </w:pPr>
            <w:r>
              <w:rPr>
                <w:lang w:val="de-DE"/>
              </w:rPr>
              <w:t xml:space="preserve">Seit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de-DE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de-DE"/>
              </w:rPr>
              <w:t xml:space="preserve"> von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de-DE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B11874" w14:textId="77777777" w:rsidR="00F30300" w:rsidRDefault="00F3030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A0D70" w14:textId="77777777" w:rsidR="000C38A8" w:rsidRDefault="000C38A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E6D156" w14:textId="77777777" w:rsidR="00FA324A" w:rsidRDefault="00FA324A" w:rsidP="00F30300">
      <w:pPr>
        <w:spacing w:after="0" w:line="240" w:lineRule="auto"/>
      </w:pPr>
      <w:r>
        <w:separator/>
      </w:r>
    </w:p>
  </w:footnote>
  <w:footnote w:type="continuationSeparator" w:id="0">
    <w:p w14:paraId="7A7018B7" w14:textId="77777777" w:rsidR="00FA324A" w:rsidRDefault="00FA324A" w:rsidP="00F30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FBF7C5" w14:textId="77777777" w:rsidR="000C38A8" w:rsidRDefault="000C38A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4BB7F2" w14:textId="04861436" w:rsidR="00D8600B" w:rsidRPr="00EB4E94" w:rsidRDefault="00D8600B" w:rsidP="00B62CF3">
    <w:pPr>
      <w:pStyle w:val="Kopfzeile"/>
      <w:tabs>
        <w:tab w:val="clear" w:pos="4536"/>
      </w:tabs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70FCC" w14:textId="4142D78F" w:rsidR="001A7B09" w:rsidRDefault="001A7B09">
    <w:pPr>
      <w:pStyle w:val="Kopfzeile"/>
    </w:pPr>
    <w:r>
      <w:rPr>
        <w:noProof/>
        <w:lang w:val="de-CH" w:eastAsia="de-CH"/>
      </w:rPr>
      <w:drawing>
        <wp:anchor distT="0" distB="0" distL="114300" distR="114300" simplePos="0" relativeHeight="251658240" behindDoc="0" locked="0" layoutInCell="1" allowOverlap="1" wp14:anchorId="35AAEBF3" wp14:editId="630D0D8E">
          <wp:simplePos x="0" y="0"/>
          <wp:positionH relativeFrom="column">
            <wp:posOffset>-916450</wp:posOffset>
          </wp:positionH>
          <wp:positionV relativeFrom="paragraph">
            <wp:posOffset>-439420</wp:posOffset>
          </wp:positionV>
          <wp:extent cx="7590155" cy="955040"/>
          <wp:effectExtent l="0" t="0" r="0" b="0"/>
          <wp:wrapThrough wrapText="bothSides">
            <wp:wrapPolygon edited="0">
              <wp:start x="0" y="0"/>
              <wp:lineTo x="0" y="21112"/>
              <wp:lineTo x="21522" y="21112"/>
              <wp:lineTo x="21522" y="0"/>
              <wp:lineTo x="0" y="0"/>
            </wp:wrapPolygon>
          </wp:wrapThrough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ls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0155" cy="955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5A1E9FB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4DDC62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F82412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58315A6"/>
    <w:multiLevelType w:val="hybridMultilevel"/>
    <w:tmpl w:val="81FAED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0760E"/>
    <w:multiLevelType w:val="hybridMultilevel"/>
    <w:tmpl w:val="4F4C791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245FA"/>
    <w:multiLevelType w:val="hybridMultilevel"/>
    <w:tmpl w:val="998E6E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8748D"/>
    <w:multiLevelType w:val="hybridMultilevel"/>
    <w:tmpl w:val="4F4C791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7344D"/>
    <w:multiLevelType w:val="hybridMultilevel"/>
    <w:tmpl w:val="464C68B6"/>
    <w:lvl w:ilvl="0" w:tplc="DF5C526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B9213E"/>
    <w:multiLevelType w:val="hybridMultilevel"/>
    <w:tmpl w:val="F3440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94B51"/>
    <w:multiLevelType w:val="hybridMultilevel"/>
    <w:tmpl w:val="DD50DDC8"/>
    <w:lvl w:ilvl="0" w:tplc="2564D534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A712129"/>
    <w:multiLevelType w:val="hybridMultilevel"/>
    <w:tmpl w:val="9A50845C"/>
    <w:lvl w:ilvl="0" w:tplc="644EA47A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1EC77575"/>
    <w:multiLevelType w:val="hybridMultilevel"/>
    <w:tmpl w:val="116262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A713AE"/>
    <w:multiLevelType w:val="hybridMultilevel"/>
    <w:tmpl w:val="71B6F512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7CD1A8C"/>
    <w:multiLevelType w:val="hybridMultilevel"/>
    <w:tmpl w:val="65A00E9A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7F4501"/>
    <w:multiLevelType w:val="hybridMultilevel"/>
    <w:tmpl w:val="E68AD6AE"/>
    <w:lvl w:ilvl="0" w:tplc="08070017">
      <w:start w:val="1"/>
      <w:numFmt w:val="lowerLetter"/>
      <w:lvlText w:val="%1)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21730"/>
    <w:multiLevelType w:val="hybridMultilevel"/>
    <w:tmpl w:val="7AE06220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FE0756"/>
    <w:multiLevelType w:val="hybridMultilevel"/>
    <w:tmpl w:val="1E1C8C74"/>
    <w:lvl w:ilvl="0" w:tplc="AB8ED47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725AE"/>
    <w:multiLevelType w:val="hybridMultilevel"/>
    <w:tmpl w:val="7F5C8A5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4B6732"/>
    <w:multiLevelType w:val="hybridMultilevel"/>
    <w:tmpl w:val="82EC2D7E"/>
    <w:lvl w:ilvl="0" w:tplc="08070017">
      <w:start w:val="1"/>
      <w:numFmt w:val="lowerLetter"/>
      <w:lvlText w:val="%1)"/>
      <w:lvlJc w:val="left"/>
      <w:pPr>
        <w:ind w:left="360" w:hanging="360"/>
      </w:p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0D4623"/>
    <w:multiLevelType w:val="hybridMultilevel"/>
    <w:tmpl w:val="57BA065A"/>
    <w:lvl w:ilvl="0" w:tplc="6B96D058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E9439E"/>
    <w:multiLevelType w:val="hybridMultilevel"/>
    <w:tmpl w:val="7ED8C2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71A90"/>
    <w:multiLevelType w:val="hybridMultilevel"/>
    <w:tmpl w:val="885EE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261BAD"/>
    <w:multiLevelType w:val="multilevel"/>
    <w:tmpl w:val="4B0097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47802CDB"/>
    <w:multiLevelType w:val="hybridMultilevel"/>
    <w:tmpl w:val="2D0C8DA6"/>
    <w:lvl w:ilvl="0" w:tplc="0807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F53383"/>
    <w:multiLevelType w:val="hybridMultilevel"/>
    <w:tmpl w:val="1F4E43E0"/>
    <w:lvl w:ilvl="0" w:tplc="08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B03542"/>
    <w:multiLevelType w:val="hybridMultilevel"/>
    <w:tmpl w:val="B0BA5B92"/>
    <w:lvl w:ilvl="0" w:tplc="D800F2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15794C"/>
    <w:multiLevelType w:val="hybridMultilevel"/>
    <w:tmpl w:val="4F4C791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BE019A"/>
    <w:multiLevelType w:val="multilevel"/>
    <w:tmpl w:val="08D2D67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8CB3F01"/>
    <w:multiLevelType w:val="hybridMultilevel"/>
    <w:tmpl w:val="65A00E9A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F917C2C"/>
    <w:multiLevelType w:val="hybridMultilevel"/>
    <w:tmpl w:val="E79E4D36"/>
    <w:lvl w:ilvl="0" w:tplc="6F20B43C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0" w15:restartNumberingAfterBreak="0">
    <w:nsid w:val="5FAB5E8B"/>
    <w:multiLevelType w:val="hybridMultilevel"/>
    <w:tmpl w:val="7B5627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E5247F"/>
    <w:multiLevelType w:val="hybridMultilevel"/>
    <w:tmpl w:val="DB76D79C"/>
    <w:lvl w:ilvl="0" w:tplc="08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17D4DB4"/>
    <w:multiLevelType w:val="hybridMultilevel"/>
    <w:tmpl w:val="89CC026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DE7DF3"/>
    <w:multiLevelType w:val="hybridMultilevel"/>
    <w:tmpl w:val="51A82AA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056C9A"/>
    <w:multiLevelType w:val="hybridMultilevel"/>
    <w:tmpl w:val="17545B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854ADA"/>
    <w:multiLevelType w:val="hybridMultilevel"/>
    <w:tmpl w:val="C9AC65FE"/>
    <w:lvl w:ilvl="0" w:tplc="08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E090E04"/>
    <w:multiLevelType w:val="hybridMultilevel"/>
    <w:tmpl w:val="C0225B00"/>
    <w:lvl w:ilvl="0" w:tplc="6388EE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88048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C26C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887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2C8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BAF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9C8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A208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1EED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0B7668D"/>
    <w:multiLevelType w:val="hybridMultilevel"/>
    <w:tmpl w:val="65A00E9A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1315DCA"/>
    <w:multiLevelType w:val="multilevel"/>
    <w:tmpl w:val="01E869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9" w15:restartNumberingAfterBreak="0">
    <w:nsid w:val="71FC2781"/>
    <w:multiLevelType w:val="hybridMultilevel"/>
    <w:tmpl w:val="0D68D43C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503A35"/>
    <w:multiLevelType w:val="hybridMultilevel"/>
    <w:tmpl w:val="70F6F42E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A5E4309"/>
    <w:multiLevelType w:val="hybridMultilevel"/>
    <w:tmpl w:val="B5644EDA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5775D0"/>
    <w:multiLevelType w:val="hybridMultilevel"/>
    <w:tmpl w:val="FCCE30E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EE556B"/>
    <w:multiLevelType w:val="hybridMultilevel"/>
    <w:tmpl w:val="1FCE726A"/>
    <w:lvl w:ilvl="0" w:tplc="EF321970">
      <w:start w:val="1"/>
      <w:numFmt w:val="bullet"/>
      <w:lvlText w:val="-"/>
      <w:lvlJc w:val="left"/>
      <w:pPr>
        <w:ind w:left="792" w:hanging="360"/>
      </w:pPr>
      <w:rPr>
        <w:rFonts w:ascii="Calibri" w:eastAsiaTheme="minorEastAsia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7"/>
  </w:num>
  <w:num w:numId="3">
    <w:abstractNumId w:val="10"/>
  </w:num>
  <w:num w:numId="4">
    <w:abstractNumId w:val="40"/>
  </w:num>
  <w:num w:numId="5">
    <w:abstractNumId w:val="15"/>
  </w:num>
  <w:num w:numId="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23"/>
  </w:num>
  <w:num w:numId="9">
    <w:abstractNumId w:val="16"/>
  </w:num>
  <w:num w:numId="10">
    <w:abstractNumId w:val="25"/>
  </w:num>
  <w:num w:numId="11">
    <w:abstractNumId w:val="9"/>
  </w:num>
  <w:num w:numId="1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1"/>
  </w:num>
  <w:num w:numId="15">
    <w:abstractNumId w:val="29"/>
  </w:num>
  <w:num w:numId="16">
    <w:abstractNumId w:val="7"/>
  </w:num>
  <w:num w:numId="17">
    <w:abstractNumId w:val="30"/>
  </w:num>
  <w:num w:numId="18">
    <w:abstractNumId w:val="20"/>
  </w:num>
  <w:num w:numId="19">
    <w:abstractNumId w:val="34"/>
  </w:num>
  <w:num w:numId="20">
    <w:abstractNumId w:val="24"/>
  </w:num>
  <w:num w:numId="21">
    <w:abstractNumId w:val="12"/>
  </w:num>
  <w:num w:numId="22">
    <w:abstractNumId w:val="31"/>
  </w:num>
  <w:num w:numId="23">
    <w:abstractNumId w:val="18"/>
  </w:num>
  <w:num w:numId="24">
    <w:abstractNumId w:val="14"/>
  </w:num>
  <w:num w:numId="25">
    <w:abstractNumId w:val="28"/>
  </w:num>
  <w:num w:numId="26">
    <w:abstractNumId w:val="42"/>
  </w:num>
  <w:num w:numId="27">
    <w:abstractNumId w:val="35"/>
  </w:num>
  <w:num w:numId="28">
    <w:abstractNumId w:val="17"/>
  </w:num>
  <w:num w:numId="29">
    <w:abstractNumId w:val="6"/>
  </w:num>
  <w:num w:numId="30">
    <w:abstractNumId w:val="4"/>
  </w:num>
  <w:num w:numId="31">
    <w:abstractNumId w:val="26"/>
  </w:num>
  <w:num w:numId="32">
    <w:abstractNumId w:val="13"/>
  </w:num>
  <w:num w:numId="33">
    <w:abstractNumId w:val="43"/>
  </w:num>
  <w:num w:numId="34">
    <w:abstractNumId w:val="5"/>
  </w:num>
  <w:num w:numId="35">
    <w:abstractNumId w:val="3"/>
  </w:num>
  <w:num w:numId="36">
    <w:abstractNumId w:val="33"/>
  </w:num>
  <w:num w:numId="37">
    <w:abstractNumId w:val="36"/>
  </w:num>
  <w:num w:numId="38">
    <w:abstractNumId w:val="32"/>
  </w:num>
  <w:num w:numId="39">
    <w:abstractNumId w:val="2"/>
  </w:num>
  <w:num w:numId="4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2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0"/>
  <w:activeWritingStyle w:appName="MSWord" w:lang="de-CH" w:vendorID="64" w:dllVersion="6" w:nlCheck="1" w:checkStyle="0"/>
  <w:activeWritingStyle w:appName="MSWord" w:lang="en-AU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fr-CH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AzMTczNTIxNTNS0lEKTi0uzszPAykwrAUA2GTOMiwAAAA="/>
  </w:docVars>
  <w:rsids>
    <w:rsidRoot w:val="00317D67"/>
    <w:rsid w:val="000163CE"/>
    <w:rsid w:val="00024CB9"/>
    <w:rsid w:val="00031DA6"/>
    <w:rsid w:val="000340DE"/>
    <w:rsid w:val="00037E5A"/>
    <w:rsid w:val="00056872"/>
    <w:rsid w:val="00080165"/>
    <w:rsid w:val="000924C1"/>
    <w:rsid w:val="00093899"/>
    <w:rsid w:val="000972DD"/>
    <w:rsid w:val="000A42F0"/>
    <w:rsid w:val="000A5E08"/>
    <w:rsid w:val="000B3891"/>
    <w:rsid w:val="000B47C6"/>
    <w:rsid w:val="000C38A8"/>
    <w:rsid w:val="000D75CE"/>
    <w:rsid w:val="000E39EB"/>
    <w:rsid w:val="001179FD"/>
    <w:rsid w:val="00134111"/>
    <w:rsid w:val="00147B70"/>
    <w:rsid w:val="001824B5"/>
    <w:rsid w:val="00185D64"/>
    <w:rsid w:val="00195667"/>
    <w:rsid w:val="00196FDC"/>
    <w:rsid w:val="001A6D84"/>
    <w:rsid w:val="001A7B09"/>
    <w:rsid w:val="001C244B"/>
    <w:rsid w:val="001C5B17"/>
    <w:rsid w:val="00202866"/>
    <w:rsid w:val="002042AF"/>
    <w:rsid w:val="00211CB6"/>
    <w:rsid w:val="00221C38"/>
    <w:rsid w:val="002338F5"/>
    <w:rsid w:val="002440C1"/>
    <w:rsid w:val="002471C4"/>
    <w:rsid w:val="0025694F"/>
    <w:rsid w:val="00257362"/>
    <w:rsid w:val="00273C60"/>
    <w:rsid w:val="00274FD1"/>
    <w:rsid w:val="0028008A"/>
    <w:rsid w:val="002953FD"/>
    <w:rsid w:val="002A198F"/>
    <w:rsid w:val="002A5AA7"/>
    <w:rsid w:val="002C52FE"/>
    <w:rsid w:val="002C69A3"/>
    <w:rsid w:val="002D057B"/>
    <w:rsid w:val="002E37C7"/>
    <w:rsid w:val="002F173C"/>
    <w:rsid w:val="003072A2"/>
    <w:rsid w:val="00307941"/>
    <w:rsid w:val="00317D67"/>
    <w:rsid w:val="003478CA"/>
    <w:rsid w:val="00350947"/>
    <w:rsid w:val="00372673"/>
    <w:rsid w:val="00381DD1"/>
    <w:rsid w:val="00386888"/>
    <w:rsid w:val="00395F74"/>
    <w:rsid w:val="00396AB9"/>
    <w:rsid w:val="003A3F1A"/>
    <w:rsid w:val="00405BBC"/>
    <w:rsid w:val="004103BF"/>
    <w:rsid w:val="00415684"/>
    <w:rsid w:val="004225E4"/>
    <w:rsid w:val="00430337"/>
    <w:rsid w:val="00437F84"/>
    <w:rsid w:val="00451E86"/>
    <w:rsid w:val="004538AC"/>
    <w:rsid w:val="004560FF"/>
    <w:rsid w:val="004805ED"/>
    <w:rsid w:val="00480F72"/>
    <w:rsid w:val="00484552"/>
    <w:rsid w:val="004861CB"/>
    <w:rsid w:val="00494A48"/>
    <w:rsid w:val="004A378F"/>
    <w:rsid w:val="004C2EA2"/>
    <w:rsid w:val="004E7E1F"/>
    <w:rsid w:val="00501851"/>
    <w:rsid w:val="00512113"/>
    <w:rsid w:val="00520B90"/>
    <w:rsid w:val="00547628"/>
    <w:rsid w:val="005559D7"/>
    <w:rsid w:val="0056156C"/>
    <w:rsid w:val="00561A80"/>
    <w:rsid w:val="00566B40"/>
    <w:rsid w:val="005806B1"/>
    <w:rsid w:val="005844B4"/>
    <w:rsid w:val="005A214D"/>
    <w:rsid w:val="005A302E"/>
    <w:rsid w:val="005B0E9C"/>
    <w:rsid w:val="005B4BCE"/>
    <w:rsid w:val="005C0CC8"/>
    <w:rsid w:val="005E1A4F"/>
    <w:rsid w:val="005E303D"/>
    <w:rsid w:val="005F10DB"/>
    <w:rsid w:val="005F5383"/>
    <w:rsid w:val="00601351"/>
    <w:rsid w:val="00617B8A"/>
    <w:rsid w:val="00646213"/>
    <w:rsid w:val="0064631B"/>
    <w:rsid w:val="00664935"/>
    <w:rsid w:val="00691F49"/>
    <w:rsid w:val="006C3B0A"/>
    <w:rsid w:val="006C44B3"/>
    <w:rsid w:val="006D0AE3"/>
    <w:rsid w:val="006F799E"/>
    <w:rsid w:val="0070479C"/>
    <w:rsid w:val="00723E5A"/>
    <w:rsid w:val="0074407B"/>
    <w:rsid w:val="007463EA"/>
    <w:rsid w:val="00751380"/>
    <w:rsid w:val="0075241F"/>
    <w:rsid w:val="00752BC8"/>
    <w:rsid w:val="007739E2"/>
    <w:rsid w:val="007803A3"/>
    <w:rsid w:val="0079188C"/>
    <w:rsid w:val="00795A33"/>
    <w:rsid w:val="007A0D2E"/>
    <w:rsid w:val="007A11ED"/>
    <w:rsid w:val="007C4850"/>
    <w:rsid w:val="007D20D8"/>
    <w:rsid w:val="007D2B0B"/>
    <w:rsid w:val="007D68F5"/>
    <w:rsid w:val="007F2FEE"/>
    <w:rsid w:val="008005E2"/>
    <w:rsid w:val="00802112"/>
    <w:rsid w:val="00807D29"/>
    <w:rsid w:val="00831235"/>
    <w:rsid w:val="0083185B"/>
    <w:rsid w:val="00846272"/>
    <w:rsid w:val="00850032"/>
    <w:rsid w:val="00852F2F"/>
    <w:rsid w:val="0085386F"/>
    <w:rsid w:val="008718F8"/>
    <w:rsid w:val="00874E8F"/>
    <w:rsid w:val="00884F04"/>
    <w:rsid w:val="008B14B3"/>
    <w:rsid w:val="008D28DD"/>
    <w:rsid w:val="008E6F65"/>
    <w:rsid w:val="008F03EE"/>
    <w:rsid w:val="008F1D77"/>
    <w:rsid w:val="008F50A5"/>
    <w:rsid w:val="00911F3B"/>
    <w:rsid w:val="0091659B"/>
    <w:rsid w:val="00917BB2"/>
    <w:rsid w:val="009246D0"/>
    <w:rsid w:val="00926F18"/>
    <w:rsid w:val="00955796"/>
    <w:rsid w:val="009746C3"/>
    <w:rsid w:val="0098061D"/>
    <w:rsid w:val="00991C9F"/>
    <w:rsid w:val="00992AA9"/>
    <w:rsid w:val="009A3C38"/>
    <w:rsid w:val="009A507A"/>
    <w:rsid w:val="009B6432"/>
    <w:rsid w:val="009C20CA"/>
    <w:rsid w:val="009C66B6"/>
    <w:rsid w:val="009D074F"/>
    <w:rsid w:val="009F1EB5"/>
    <w:rsid w:val="00A0304F"/>
    <w:rsid w:val="00A22EA9"/>
    <w:rsid w:val="00A3106E"/>
    <w:rsid w:val="00A31829"/>
    <w:rsid w:val="00A360A3"/>
    <w:rsid w:val="00A440F3"/>
    <w:rsid w:val="00A5171E"/>
    <w:rsid w:val="00A66D78"/>
    <w:rsid w:val="00A70C47"/>
    <w:rsid w:val="00AB0A36"/>
    <w:rsid w:val="00AC3180"/>
    <w:rsid w:val="00AD7D64"/>
    <w:rsid w:val="00AE1446"/>
    <w:rsid w:val="00B06029"/>
    <w:rsid w:val="00B20342"/>
    <w:rsid w:val="00B21B6F"/>
    <w:rsid w:val="00B243C2"/>
    <w:rsid w:val="00B566EF"/>
    <w:rsid w:val="00B62CF3"/>
    <w:rsid w:val="00B72F74"/>
    <w:rsid w:val="00B950F3"/>
    <w:rsid w:val="00B960C4"/>
    <w:rsid w:val="00BB073C"/>
    <w:rsid w:val="00BC54D0"/>
    <w:rsid w:val="00BE2A12"/>
    <w:rsid w:val="00C01196"/>
    <w:rsid w:val="00C06BB0"/>
    <w:rsid w:val="00C221C2"/>
    <w:rsid w:val="00C51DD5"/>
    <w:rsid w:val="00C55B7C"/>
    <w:rsid w:val="00C634DD"/>
    <w:rsid w:val="00C7517C"/>
    <w:rsid w:val="00C76C15"/>
    <w:rsid w:val="00C8457C"/>
    <w:rsid w:val="00C96CBB"/>
    <w:rsid w:val="00CB5950"/>
    <w:rsid w:val="00D147DE"/>
    <w:rsid w:val="00D31DB3"/>
    <w:rsid w:val="00D4532D"/>
    <w:rsid w:val="00D5029B"/>
    <w:rsid w:val="00D54563"/>
    <w:rsid w:val="00D67639"/>
    <w:rsid w:val="00D70DBC"/>
    <w:rsid w:val="00D725FC"/>
    <w:rsid w:val="00D75D28"/>
    <w:rsid w:val="00D8600B"/>
    <w:rsid w:val="00DB0E3A"/>
    <w:rsid w:val="00DB781D"/>
    <w:rsid w:val="00E03D7D"/>
    <w:rsid w:val="00E06E76"/>
    <w:rsid w:val="00E22DC3"/>
    <w:rsid w:val="00E61EEA"/>
    <w:rsid w:val="00EB480F"/>
    <w:rsid w:val="00EB4E94"/>
    <w:rsid w:val="00EC4D3C"/>
    <w:rsid w:val="00F06087"/>
    <w:rsid w:val="00F27195"/>
    <w:rsid w:val="00F30300"/>
    <w:rsid w:val="00F46A84"/>
    <w:rsid w:val="00F47B80"/>
    <w:rsid w:val="00F50594"/>
    <w:rsid w:val="00F53722"/>
    <w:rsid w:val="00F61A8B"/>
    <w:rsid w:val="00F76D9D"/>
    <w:rsid w:val="00F80FB2"/>
    <w:rsid w:val="00F84750"/>
    <w:rsid w:val="00F94F3A"/>
    <w:rsid w:val="00FA2A37"/>
    <w:rsid w:val="00FA324A"/>
    <w:rsid w:val="00FB3FFF"/>
    <w:rsid w:val="00FC1A47"/>
    <w:rsid w:val="00FC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FB7135"/>
  <w15:docId w15:val="{D54DB341-F4C3-4C2D-888C-8AF4783BF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1341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317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nhideWhenUsed/>
    <w:rsid w:val="00F303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F30300"/>
  </w:style>
  <w:style w:type="paragraph" w:styleId="Fuzeile">
    <w:name w:val="footer"/>
    <w:basedOn w:val="Standard"/>
    <w:link w:val="FuzeileZchn"/>
    <w:uiPriority w:val="99"/>
    <w:unhideWhenUsed/>
    <w:rsid w:val="00F303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F30300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021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02112"/>
    <w:rPr>
      <w:rFonts w:ascii="Tahoma" w:hAnsi="Tahoma" w:cs="Tahoma"/>
      <w:sz w:val="16"/>
      <w:szCs w:val="16"/>
    </w:rPr>
  </w:style>
  <w:style w:type="character" w:styleId="Platzhaltertext">
    <w:name w:val="Placeholder Text"/>
    <w:basedOn w:val="Absatz-Standardschriftart"/>
    <w:uiPriority w:val="99"/>
    <w:semiHidden/>
    <w:rsid w:val="00852F2F"/>
    <w:rPr>
      <w:color w:val="808080"/>
    </w:rPr>
  </w:style>
  <w:style w:type="paragraph" w:styleId="Listenabsatz">
    <w:name w:val="List Paragraph"/>
    <w:basedOn w:val="Standard"/>
    <w:uiPriority w:val="34"/>
    <w:qFormat/>
    <w:rsid w:val="00D8600B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  <w:style w:type="paragraph" w:styleId="Beschriftung">
    <w:name w:val="caption"/>
    <w:basedOn w:val="Standard"/>
    <w:next w:val="Standard"/>
    <w:qFormat/>
    <w:rsid w:val="009246D0"/>
    <w:pPr>
      <w:spacing w:before="240" w:after="0" w:line="240" w:lineRule="auto"/>
      <w:jc w:val="center"/>
    </w:pPr>
    <w:rPr>
      <w:rFonts w:ascii="Helvetica" w:eastAsia="Times New Roman" w:hAnsi="Helvetica" w:cs="Times New Roman"/>
      <w:b/>
      <w:sz w:val="24"/>
      <w:szCs w:val="20"/>
      <w:lang w:val="fr-FR"/>
    </w:rPr>
  </w:style>
  <w:style w:type="character" w:customStyle="1" w:styleId="hps">
    <w:name w:val="hps"/>
    <w:basedOn w:val="Absatz-Standardschriftart"/>
    <w:rsid w:val="001179FD"/>
  </w:style>
  <w:style w:type="character" w:customStyle="1" w:styleId="shorttext">
    <w:name w:val="short_text"/>
    <w:basedOn w:val="Absatz-Standardschriftart"/>
    <w:rsid w:val="001179FD"/>
  </w:style>
  <w:style w:type="character" w:customStyle="1" w:styleId="berschrift1Zchn">
    <w:name w:val="Überschrift 1 Zchn"/>
    <w:basedOn w:val="Absatz-Standardschriftart"/>
    <w:link w:val="berschrift1"/>
    <w:uiPriority w:val="9"/>
    <w:rsid w:val="00134111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apple-converted-space">
    <w:name w:val="apple-converted-space"/>
    <w:basedOn w:val="Absatz-Standardschriftart"/>
    <w:rsid w:val="00C8457C"/>
  </w:style>
  <w:style w:type="character" w:styleId="Kommentarzeichen">
    <w:name w:val="annotation reference"/>
    <w:basedOn w:val="Absatz-Standardschriftart"/>
    <w:uiPriority w:val="99"/>
    <w:semiHidden/>
    <w:unhideWhenUsed/>
    <w:rsid w:val="007D20D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D20D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D20D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D20D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D20D8"/>
    <w:rPr>
      <w:b/>
      <w:bCs/>
      <w:sz w:val="20"/>
      <w:szCs w:val="20"/>
    </w:rPr>
  </w:style>
  <w:style w:type="paragraph" w:styleId="Textkrper">
    <w:name w:val="Body Text"/>
    <w:basedOn w:val="Standard"/>
    <w:link w:val="TextkrperZchn"/>
    <w:qFormat/>
    <w:rsid w:val="00B21B6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xtkrperZchn">
    <w:name w:val="Textkörper Zchn"/>
    <w:basedOn w:val="Absatz-Standardschriftart"/>
    <w:link w:val="Textkrper"/>
    <w:rsid w:val="00B21B6F"/>
    <w:rPr>
      <w:sz w:val="24"/>
      <w:szCs w:val="24"/>
      <w:lang w:val="en-US"/>
    </w:rPr>
  </w:style>
  <w:style w:type="paragraph" w:customStyle="1" w:styleId="Default">
    <w:name w:val="Default"/>
    <w:rsid w:val="005121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566B40"/>
  </w:style>
  <w:style w:type="paragraph" w:customStyle="1" w:styleId="Compact">
    <w:name w:val="Compact"/>
    <w:basedOn w:val="Textkrper"/>
    <w:qFormat/>
    <w:rsid w:val="00566B40"/>
    <w:pPr>
      <w:spacing w:before="36" w:after="36"/>
    </w:pPr>
  </w:style>
  <w:style w:type="character" w:customStyle="1" w:styleId="VerbatimChar">
    <w:name w:val="Verbatim Char"/>
    <w:basedOn w:val="Absatz-Standardschriftart"/>
    <w:link w:val="SourceCode"/>
    <w:rsid w:val="00566B4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566B40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66B40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66B40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566B40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66B40"/>
    <w:rPr>
      <w:rFonts w:ascii="Consolas" w:hAnsi="Consolas"/>
      <w:i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66B40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66B40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4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3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5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412B0EDD18054DABF914A3168594C1" ma:contentTypeVersion="1" ma:contentTypeDescription="Create a new document." ma:contentTypeScope="" ma:versionID="a50c0b76000cdf1a6c736f83e347b171">
  <xsd:schema xmlns:xsd="http://www.w3.org/2001/XMLSchema" xmlns:xs="http://www.w3.org/2001/XMLSchema" xmlns:p="http://schemas.microsoft.com/office/2006/metadata/properties" xmlns:ns2="d7de4955-422d-4bd2-ac61-1a1bb8131c99" targetNamespace="http://schemas.microsoft.com/office/2006/metadata/properties" ma:root="true" ma:fieldsID="8aa170e67c20cff6098c1a94b3c3e8f9" ns2:_="">
    <xsd:import namespace="d7de4955-422d-4bd2-ac61-1a1bb8131c99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de4955-422d-4bd2-ac61-1a1bb8131c9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CA6184-75EB-4CC7-91BE-E69D5F8CD1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de4955-422d-4bd2-ac61-1a1bb8131c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C6AD5D-3BF3-42DF-B6AB-2048948626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2BCD20-DBE6-4384-9D7F-F23FE6CA5B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C0DA994-3BD1-4622-92DF-9B960813306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2</Words>
  <Characters>3671</Characters>
  <Application>Microsoft Office Word</Application>
  <DocSecurity>0</DocSecurity>
  <Lines>30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FR</Company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rre Brodard</dc:creator>
  <cp:lastModifiedBy>Nurdzane Memeti</cp:lastModifiedBy>
  <cp:revision>31</cp:revision>
  <cp:lastPrinted>2021-03-15T08:56:00Z</cp:lastPrinted>
  <dcterms:created xsi:type="dcterms:W3CDTF">2021-03-12T08:40:00Z</dcterms:created>
  <dcterms:modified xsi:type="dcterms:W3CDTF">2021-03-1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style">
    <vt:lpwstr>american-chemical-society</vt:lpwstr>
  </property>
  <property fmtid="{D5CDD505-2E9C-101B-9397-08002B2CF9AE}" pid="4" name="ContentTypeId">
    <vt:lpwstr>0x010100FB412B0EDD18054DABF914A3168594C1</vt:lpwstr>
  </property>
</Properties>
</file>